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1E9C61" w14:textId="059B6927" w:rsidR="009714E8" w:rsidRPr="000B05B1" w:rsidRDefault="00B1117F" w:rsidP="00807987">
      <w:pPr>
        <w:rPr>
          <w:rFonts w:eastAsia="Times New Roman"/>
        </w:rPr>
      </w:pPr>
      <w:r>
        <w:t>CS 305 Project One Template</w:t>
      </w:r>
    </w:p>
    <w:p w14:paraId="06613801" w14:textId="77777777" w:rsidR="00BF4E7E" w:rsidRPr="004079F2" w:rsidRDefault="00BF4E7E" w:rsidP="004609FD">
      <w:pPr>
        <w:suppressAutoHyphens/>
        <w:spacing w:after="0" w:line="240" w:lineRule="auto"/>
        <w:contextualSpacing/>
      </w:pPr>
      <w:bookmarkStart w:id="0" w:name="_Toc32574607"/>
      <w:bookmarkStart w:id="1" w:name="_Toc1483357155"/>
      <w:bookmarkStart w:id="2" w:name="_Toc714089909"/>
    </w:p>
    <w:p w14:paraId="68198029" w14:textId="77777777" w:rsidR="00705D42" w:rsidRPr="000B05B1" w:rsidRDefault="00705D42" w:rsidP="004609FD">
      <w:pPr>
        <w:pStyle w:val="Heading2"/>
      </w:pPr>
      <w:bookmarkStart w:id="3" w:name="_Toc32574609"/>
      <w:bookmarkStart w:id="4" w:name="_Toc553343011"/>
      <w:bookmarkStart w:id="5" w:name="_Toc1663275437"/>
      <w:r w:rsidRPr="000B05B1">
        <w:t>Document Revision History</w:t>
      </w:r>
    </w:p>
    <w:p w14:paraId="35569450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0B05B1" w14:paraId="16549E2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705D42" w:rsidRPr="000B05B1" w14:paraId="5D341E9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5CDF016F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[</w:t>
            </w:r>
            <w:r w:rsidR="00FC1464">
              <w:rPr>
                <w:rFonts w:eastAsia="Times New Roman" w:cstheme="minorHAnsi"/>
                <w:b/>
                <w:bCs/>
              </w:rPr>
              <w:t>01/23/2024</w:t>
            </w:r>
            <w:r w:rsidRPr="000B05B1">
              <w:rPr>
                <w:rFonts w:eastAsia="Times New Roman" w:cstheme="minorHAnsi"/>
                <w:b/>
                <w:bCs/>
              </w:rPr>
              <w:t>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6D1398BA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[</w:t>
            </w:r>
            <w:r w:rsidR="00FC1464">
              <w:rPr>
                <w:rFonts w:eastAsia="Times New Roman" w:cstheme="minorHAnsi"/>
                <w:b/>
                <w:bCs/>
              </w:rPr>
              <w:t>Trevor Hegge</w:t>
            </w:r>
            <w:r w:rsidRPr="000B05B1">
              <w:rPr>
                <w:rFonts w:eastAsia="Times New Roman" w:cstheme="minorHAnsi"/>
                <w:b/>
                <w:bCs/>
              </w:rPr>
              <w:t>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387940D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73478BD7" w14:textId="77777777" w:rsidR="00705D42" w:rsidRPr="000B05B1" w:rsidRDefault="00705D42" w:rsidP="004609FD">
      <w:pPr>
        <w:pStyle w:val="Heading2"/>
      </w:pPr>
      <w:bookmarkStart w:id="6" w:name="_Toc32574608"/>
      <w:bookmarkStart w:id="7" w:name="_Toc302021790"/>
      <w:bookmarkStart w:id="8" w:name="_Toc1639619014"/>
      <w:r w:rsidRPr="000B05B1">
        <w:t>Client</w:t>
      </w:r>
      <w:bookmarkEnd w:id="6"/>
      <w:bookmarkEnd w:id="7"/>
      <w:bookmarkEnd w:id="8"/>
    </w:p>
    <w:p w14:paraId="1ACC9E22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p w14:paraId="71F9651E" w14:textId="77777777" w:rsidR="004609FD" w:rsidRDefault="00705D42" w:rsidP="004609FD">
      <w:pPr>
        <w:suppressAutoHyphens/>
        <w:spacing w:after="0" w:line="240" w:lineRule="auto"/>
        <w:contextualSpacing/>
        <w:rPr>
          <w:bdr w:val="none" w:sz="0" w:space="0" w:color="auto" w:frame="1"/>
          <w:shd w:val="clear" w:color="auto" w:fill="FFFFFF"/>
        </w:rPr>
      </w:pP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0B05B1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7EC15D1F" w14:textId="77777777" w:rsidR="004609FD" w:rsidRPr="004609FD" w:rsidRDefault="004609FD" w:rsidP="004609FD">
      <w:pPr>
        <w:suppressAutoHyphens/>
        <w:spacing w:after="0" w:line="240" w:lineRule="auto"/>
        <w:contextualSpacing/>
      </w:pPr>
    </w:p>
    <w:p w14:paraId="79B8FC42" w14:textId="07A92371" w:rsidR="004079F2" w:rsidRPr="000B05B1" w:rsidRDefault="004079F2" w:rsidP="004609FD">
      <w:pPr>
        <w:pStyle w:val="Heading2"/>
      </w:pPr>
      <w:r w:rsidRPr="000B05B1">
        <w:t>Instructions</w:t>
      </w:r>
      <w:bookmarkEnd w:id="3"/>
      <w:bookmarkEnd w:id="4"/>
      <w:bookmarkEnd w:id="5"/>
    </w:p>
    <w:p w14:paraId="7E4A601D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0B05B1">
        <w:rPr>
          <w:rFonts w:eastAsia="Times New Roman" w:cstheme="minorHAnsi"/>
        </w:rPr>
        <w:t>Submit this completed vulnerability assessment report. R</w:t>
      </w:r>
      <w:r w:rsidRPr="000B05B1">
        <w:rPr>
          <w:rStyle w:val="normaltextrun"/>
          <w:rFonts w:cstheme="minorHAnsi"/>
          <w:color w:val="000000"/>
          <w:shd w:val="clear" w:color="auto" w:fill="FFFFFF"/>
        </w:rPr>
        <w:t>eplace the bracketed text with the relevant information.</w:t>
      </w:r>
      <w:r w:rsidRPr="000B05B1">
        <w:rPr>
          <w:rFonts w:eastAsia="Times New Roman" w:cstheme="minorHAnsi"/>
        </w:rPr>
        <w:t xml:space="preserve"> In this report, identify your security vulnerability findings and recommend the next steps to remedy the issues you have found.</w:t>
      </w:r>
    </w:p>
    <w:p w14:paraId="065646C1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36E5044C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 xml:space="preserve">Respond to the five steps outlined below and include your findings. </w:t>
      </w:r>
    </w:p>
    <w:p w14:paraId="0AE2BB91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spond using your own words. You may also include images or supporting materials. If you include them, make certain to insert them in the relevant locations in the document.</w:t>
      </w:r>
    </w:p>
    <w:p w14:paraId="1ECE03AC" w14:textId="5469E0F4" w:rsidR="00DC2970" w:rsidRPr="002712C7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fer to the Project One Guidelines and Rubric for more detailed instructions about each section of the template.</w:t>
      </w:r>
      <w:bookmarkEnd w:id="0"/>
      <w:bookmarkEnd w:id="1"/>
      <w:bookmarkEnd w:id="2"/>
    </w:p>
    <w:p w14:paraId="77B6C061" w14:textId="77777777" w:rsidR="00BF4E7E" w:rsidRDefault="00BF4E7E">
      <w:pPr>
        <w:rPr>
          <w:rFonts w:eastAsiaTheme="majorEastAsia" w:cstheme="minorHAnsi"/>
          <w:b/>
          <w:bCs/>
        </w:rPr>
      </w:pPr>
      <w:r>
        <w:br w:type="page"/>
      </w:r>
    </w:p>
    <w:p w14:paraId="7549C261" w14:textId="04EC48F0" w:rsidR="00283077" w:rsidRPr="000B05B1" w:rsidRDefault="531DB269" w:rsidP="000B05B1">
      <w:pPr>
        <w:pStyle w:val="Heading2"/>
        <w:rPr>
          <w:rFonts w:eastAsiaTheme="minorEastAsia"/>
          <w:color w:val="000000" w:themeColor="text1"/>
        </w:rPr>
      </w:pPr>
      <w:r w:rsidRPr="000B05B1">
        <w:lastRenderedPageBreak/>
        <w:t>Developer</w:t>
      </w:r>
    </w:p>
    <w:p w14:paraId="4EBFDCD8" w14:textId="0AF537BE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[</w:t>
      </w:r>
      <w:r w:rsidR="00FC1464">
        <w:rPr>
          <w:rFonts w:cstheme="minorHAnsi"/>
          <w:color w:val="000000" w:themeColor="text1"/>
        </w:rPr>
        <w:t>Trevor Hegge]</w:t>
      </w:r>
    </w:p>
    <w:p w14:paraId="40D77775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DFAAD8D" w14:textId="7789F647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1. Interpreting Client Needs</w:t>
      </w:r>
    </w:p>
    <w:p w14:paraId="1AAC2F52" w14:textId="259C017A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Determine your client’s needs and potential threats and attacks associated with </w:t>
      </w:r>
      <w:r w:rsidR="3071CD31" w:rsidRPr="000B05B1">
        <w:rPr>
          <w:rFonts w:cstheme="minorHAnsi"/>
          <w:color w:val="000000" w:themeColor="text1"/>
        </w:rPr>
        <w:t>the company’s</w:t>
      </w:r>
      <w:r w:rsidRPr="000B05B1">
        <w:rPr>
          <w:rFonts w:cstheme="minorHAnsi"/>
          <w:color w:val="000000" w:themeColor="text1"/>
        </w:rPr>
        <w:t xml:space="preserve"> application and software security requirements. Consider the following </w:t>
      </w:r>
      <w:r w:rsidR="56ED763B" w:rsidRPr="000B05B1">
        <w:rPr>
          <w:rFonts w:cstheme="minorHAnsi"/>
          <w:color w:val="000000" w:themeColor="text1"/>
        </w:rPr>
        <w:t xml:space="preserve">questions </w:t>
      </w:r>
      <w:r w:rsidRPr="000B05B1">
        <w:rPr>
          <w:rFonts w:cstheme="minorHAnsi"/>
          <w:color w:val="000000" w:themeColor="text1"/>
        </w:rPr>
        <w:t>regarding how companies protect against external threats based on the scenario information:</w:t>
      </w:r>
    </w:p>
    <w:p w14:paraId="3D6F025D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CF93D7B" w14:textId="047933EA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is the value of secure communications to the company?</w:t>
      </w:r>
    </w:p>
    <w:p w14:paraId="7B11504C" w14:textId="118CD093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re there any international transactions that the company produces?</w:t>
      </w:r>
    </w:p>
    <w:p w14:paraId="28DEA8FB" w14:textId="28999059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Are there governmental restrictions </w:t>
      </w:r>
      <w:r w:rsidR="46EAAD2A" w:rsidRPr="000B05B1">
        <w:rPr>
          <w:rFonts w:cstheme="minorHAnsi"/>
          <w:color w:val="000000" w:themeColor="text1"/>
        </w:rPr>
        <w:t>on</w:t>
      </w:r>
      <w:r w:rsidRPr="000B05B1">
        <w:rPr>
          <w:rFonts w:cstheme="minorHAnsi"/>
          <w:color w:val="000000" w:themeColor="text1"/>
        </w:rPr>
        <w:t xml:space="preserve"> secure communications to consider?</w:t>
      </w:r>
    </w:p>
    <w:p w14:paraId="0E4E7037" w14:textId="6F3020E4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external threats might be present now and in the immediate future?</w:t>
      </w:r>
    </w:p>
    <w:p w14:paraId="2D04EEB4" w14:textId="57771C81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What modernization requirements must be considered, such as the role of </w:t>
      </w:r>
      <w:r w:rsidR="00FD26AD" w:rsidRPr="000B05B1">
        <w:rPr>
          <w:rFonts w:cstheme="minorHAnsi"/>
          <w:color w:val="000000" w:themeColor="text1"/>
        </w:rPr>
        <w:t>open</w:t>
      </w:r>
      <w:r w:rsidR="00BE22B6" w:rsidRPr="000B05B1">
        <w:rPr>
          <w:rFonts w:cstheme="minorHAnsi"/>
          <w:color w:val="000000" w:themeColor="text1"/>
        </w:rPr>
        <w:t>-</w:t>
      </w:r>
      <w:r w:rsidR="00FD26AD" w:rsidRPr="000B05B1">
        <w:rPr>
          <w:rFonts w:cstheme="minorHAnsi"/>
          <w:color w:val="000000" w:themeColor="text1"/>
        </w:rPr>
        <w:t>source</w:t>
      </w:r>
      <w:r w:rsidRPr="000B05B1">
        <w:rPr>
          <w:rFonts w:cstheme="minorHAnsi"/>
          <w:color w:val="000000" w:themeColor="text1"/>
        </w:rPr>
        <w:t xml:space="preserve"> libraries and evolving web application technologies?</w:t>
      </w:r>
    </w:p>
    <w:p w14:paraId="1CFF1B4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2DC97B4F" w14:textId="258C5952" w:rsidR="0044657E" w:rsidRPr="00913A68" w:rsidRDefault="0044657E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[</w:t>
      </w:r>
    </w:p>
    <w:p w14:paraId="21DF6507" w14:textId="13186AE9" w:rsidR="00913A68" w:rsidRPr="00913A68" w:rsidRDefault="00913A68" w:rsidP="00913A68">
      <w:pPr>
        <w:pStyle w:val="ListParagraph"/>
        <w:numPr>
          <w:ilvl w:val="0"/>
          <w:numId w:val="53"/>
        </w:numPr>
        <w:spacing w:after="0" w:line="240" w:lineRule="auto"/>
        <w:rPr>
          <w:rFonts w:eastAsia="Times New Roman" w:cstheme="minorHAnsi"/>
        </w:rPr>
      </w:pPr>
      <w:r w:rsidRPr="00913A68">
        <w:rPr>
          <w:rFonts w:eastAsia="Times New Roman" w:cstheme="minorHAnsi"/>
        </w:rPr>
        <w:t xml:space="preserve">Secure communications value: </w:t>
      </w:r>
    </w:p>
    <w:p w14:paraId="12337CB6" w14:textId="77777777" w:rsidR="00913A68" w:rsidRPr="00913A68" w:rsidRDefault="00913A68" w:rsidP="00913A68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13A68">
        <w:rPr>
          <w:rFonts w:eastAsia="Times New Roman" w:cstheme="minorHAnsi"/>
        </w:rPr>
        <w:t>Critical for protecting $100M+ in client financial transactions</w:t>
      </w:r>
    </w:p>
    <w:p w14:paraId="5C440A50" w14:textId="77777777" w:rsidR="00913A68" w:rsidRPr="00913A68" w:rsidRDefault="00913A68" w:rsidP="00913A68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13A68">
        <w:rPr>
          <w:rFonts w:eastAsia="Times New Roman" w:cstheme="minorHAnsi"/>
        </w:rPr>
        <w:t>Essential for maintaining SEC and FINRA compliance</w:t>
      </w:r>
    </w:p>
    <w:p w14:paraId="394C81BE" w14:textId="77777777" w:rsidR="00913A68" w:rsidRPr="00913A68" w:rsidRDefault="00913A68" w:rsidP="00913A68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13A68">
        <w:rPr>
          <w:rFonts w:eastAsia="Times New Roman" w:cstheme="minorHAnsi"/>
        </w:rPr>
        <w:t>Key to maintaining client trust and market reputation</w:t>
      </w:r>
    </w:p>
    <w:p w14:paraId="471A3854" w14:textId="3CA702E1" w:rsidR="00913A68" w:rsidRPr="00913A68" w:rsidRDefault="00913A68" w:rsidP="00913A68">
      <w:pPr>
        <w:pStyle w:val="ListParagraph"/>
        <w:numPr>
          <w:ilvl w:val="0"/>
          <w:numId w:val="53"/>
        </w:numPr>
        <w:spacing w:after="0" w:line="240" w:lineRule="auto"/>
        <w:rPr>
          <w:rFonts w:eastAsia="Times New Roman" w:cstheme="minorHAnsi"/>
        </w:rPr>
      </w:pPr>
      <w:r w:rsidRPr="00913A68">
        <w:rPr>
          <w:rFonts w:eastAsia="Times New Roman" w:cstheme="minorHAnsi"/>
        </w:rPr>
        <w:t xml:space="preserve">International considerations: </w:t>
      </w:r>
    </w:p>
    <w:p w14:paraId="53EFD458" w14:textId="77777777" w:rsidR="00913A68" w:rsidRPr="00913A68" w:rsidRDefault="00913A68" w:rsidP="00913A68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13A68">
        <w:rPr>
          <w:rFonts w:eastAsia="Times New Roman" w:cstheme="minorHAnsi"/>
        </w:rPr>
        <w:t>GDPR compliance required for EU client data</w:t>
      </w:r>
    </w:p>
    <w:p w14:paraId="32B2080A" w14:textId="77777777" w:rsidR="00913A68" w:rsidRPr="00913A68" w:rsidRDefault="00913A68" w:rsidP="00913A68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13A68">
        <w:rPr>
          <w:rFonts w:eastAsia="Times New Roman" w:cstheme="minorHAnsi"/>
        </w:rPr>
        <w:t>Cross-border transaction security</w:t>
      </w:r>
    </w:p>
    <w:p w14:paraId="72EB39D4" w14:textId="77777777" w:rsidR="00913A68" w:rsidRPr="00913A68" w:rsidRDefault="00913A68" w:rsidP="00913A68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13A68">
        <w:rPr>
          <w:rFonts w:eastAsia="Times New Roman" w:cstheme="minorHAnsi"/>
        </w:rPr>
        <w:t>International banking regulations compliance</w:t>
      </w:r>
    </w:p>
    <w:p w14:paraId="45165DD2" w14:textId="77777777" w:rsidR="00913A68" w:rsidRPr="00913A68" w:rsidRDefault="00913A68" w:rsidP="00913A68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13A68">
        <w:rPr>
          <w:rFonts w:eastAsia="Times New Roman" w:cstheme="minorHAnsi"/>
        </w:rPr>
        <w:t>Multi-currency transaction protection</w:t>
      </w:r>
    </w:p>
    <w:p w14:paraId="061A1909" w14:textId="47528E9B" w:rsidR="00913A68" w:rsidRPr="00913A68" w:rsidRDefault="00913A68" w:rsidP="00913A68">
      <w:pPr>
        <w:pStyle w:val="ListParagraph"/>
        <w:numPr>
          <w:ilvl w:val="0"/>
          <w:numId w:val="53"/>
        </w:numPr>
        <w:spacing w:after="0" w:line="240" w:lineRule="auto"/>
        <w:rPr>
          <w:rFonts w:eastAsia="Times New Roman" w:cstheme="minorHAnsi"/>
        </w:rPr>
      </w:pPr>
      <w:r w:rsidRPr="00913A68">
        <w:rPr>
          <w:rFonts w:eastAsia="Times New Roman" w:cstheme="minorHAnsi"/>
        </w:rPr>
        <w:t xml:space="preserve">Government restrictions: </w:t>
      </w:r>
    </w:p>
    <w:p w14:paraId="323F1648" w14:textId="77777777" w:rsidR="00913A68" w:rsidRPr="00913A68" w:rsidRDefault="00913A68" w:rsidP="00913A68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13A68">
        <w:rPr>
          <w:rFonts w:eastAsia="Times New Roman" w:cstheme="minorHAnsi"/>
        </w:rPr>
        <w:t>SEC Rule 17a-4 compliance for financial records</w:t>
      </w:r>
    </w:p>
    <w:p w14:paraId="3946A1D9" w14:textId="77777777" w:rsidR="00913A68" w:rsidRPr="00913A68" w:rsidRDefault="00913A68" w:rsidP="00913A68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13A68">
        <w:rPr>
          <w:rFonts w:eastAsia="Times New Roman" w:cstheme="minorHAnsi"/>
        </w:rPr>
        <w:t>Dodd-Frank Act requirements</w:t>
      </w:r>
    </w:p>
    <w:p w14:paraId="65BBC591" w14:textId="77777777" w:rsidR="00913A68" w:rsidRPr="00913A68" w:rsidRDefault="00913A68" w:rsidP="00913A68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13A68">
        <w:rPr>
          <w:rFonts w:eastAsia="Times New Roman" w:cstheme="minorHAnsi"/>
        </w:rPr>
        <w:t>BSA/AML compliance for international transactions</w:t>
      </w:r>
    </w:p>
    <w:p w14:paraId="6F972D4E" w14:textId="77777777" w:rsidR="00913A68" w:rsidRPr="00913A68" w:rsidRDefault="00913A68" w:rsidP="00913A68">
      <w:pPr>
        <w:numPr>
          <w:ilvl w:val="0"/>
          <w:numId w:val="44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13A68">
        <w:rPr>
          <w:rFonts w:eastAsia="Times New Roman" w:cstheme="minorHAnsi"/>
        </w:rPr>
        <w:t>GLBA privacy and security standards</w:t>
      </w:r>
    </w:p>
    <w:p w14:paraId="15B1FD2E" w14:textId="52A83D31" w:rsidR="00913A68" w:rsidRPr="00913A68" w:rsidRDefault="00913A68" w:rsidP="00913A68">
      <w:pPr>
        <w:pStyle w:val="ListParagraph"/>
        <w:numPr>
          <w:ilvl w:val="0"/>
          <w:numId w:val="53"/>
        </w:numPr>
        <w:spacing w:after="0" w:line="240" w:lineRule="auto"/>
        <w:rPr>
          <w:rFonts w:eastAsia="Times New Roman" w:cstheme="minorHAnsi"/>
        </w:rPr>
      </w:pPr>
      <w:r w:rsidRPr="00913A68">
        <w:rPr>
          <w:rFonts w:eastAsia="Times New Roman" w:cstheme="minorHAnsi"/>
        </w:rPr>
        <w:t xml:space="preserve">Current and emerging threats: </w:t>
      </w:r>
    </w:p>
    <w:p w14:paraId="684A7A4B" w14:textId="77777777" w:rsidR="00913A68" w:rsidRPr="00913A68" w:rsidRDefault="00913A68" w:rsidP="00913A68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13A68">
        <w:rPr>
          <w:rFonts w:eastAsia="Times New Roman" w:cstheme="minorHAnsi"/>
        </w:rPr>
        <w:t>Sophisticated financial data theft attempts</w:t>
      </w:r>
    </w:p>
    <w:p w14:paraId="0C426C03" w14:textId="77777777" w:rsidR="00913A68" w:rsidRPr="00913A68" w:rsidRDefault="00913A68" w:rsidP="00913A68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13A68">
        <w:rPr>
          <w:rFonts w:eastAsia="Times New Roman" w:cstheme="minorHAnsi"/>
        </w:rPr>
        <w:t>AI-powered cyber attacks</w:t>
      </w:r>
    </w:p>
    <w:p w14:paraId="6B365D9E" w14:textId="77777777" w:rsidR="00913A68" w:rsidRPr="00913A68" w:rsidRDefault="00913A68" w:rsidP="00913A68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13A68">
        <w:rPr>
          <w:rFonts w:eastAsia="Times New Roman" w:cstheme="minorHAnsi"/>
        </w:rPr>
        <w:t>Supply chain vulnerabilities</w:t>
      </w:r>
    </w:p>
    <w:p w14:paraId="1FB26EE3" w14:textId="77777777" w:rsidR="00913A68" w:rsidRPr="00913A68" w:rsidRDefault="00913A68" w:rsidP="00913A68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13A68">
        <w:rPr>
          <w:rFonts w:eastAsia="Times New Roman" w:cstheme="minorHAnsi"/>
        </w:rPr>
        <w:t>Zero-day exploits targeting financial APIs</w:t>
      </w:r>
    </w:p>
    <w:p w14:paraId="1B54B0F1" w14:textId="77777777" w:rsidR="00913A68" w:rsidRPr="00913A68" w:rsidRDefault="00913A68" w:rsidP="00913A68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13A68">
        <w:rPr>
          <w:rFonts w:eastAsia="Times New Roman" w:cstheme="minorHAnsi"/>
        </w:rPr>
        <w:t>Quantum computing threats to current encryption</w:t>
      </w:r>
    </w:p>
    <w:p w14:paraId="1B14C30D" w14:textId="0C71AB06" w:rsidR="00913A68" w:rsidRPr="00913A68" w:rsidRDefault="00913A68" w:rsidP="00913A68">
      <w:pPr>
        <w:pStyle w:val="ListParagraph"/>
        <w:numPr>
          <w:ilvl w:val="0"/>
          <w:numId w:val="53"/>
        </w:numPr>
        <w:spacing w:after="0" w:line="240" w:lineRule="auto"/>
        <w:rPr>
          <w:rFonts w:eastAsia="Times New Roman" w:cstheme="minorHAnsi"/>
        </w:rPr>
      </w:pPr>
      <w:r w:rsidRPr="00913A68">
        <w:rPr>
          <w:rFonts w:eastAsia="Times New Roman" w:cstheme="minorHAnsi"/>
        </w:rPr>
        <w:t xml:space="preserve">Modernization requirements: </w:t>
      </w:r>
    </w:p>
    <w:p w14:paraId="068B97BA" w14:textId="77777777" w:rsidR="00913A68" w:rsidRPr="00913A68" w:rsidRDefault="00913A68" w:rsidP="00913A68">
      <w:pPr>
        <w:numPr>
          <w:ilvl w:val="0"/>
          <w:numId w:val="46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13A68">
        <w:rPr>
          <w:rFonts w:eastAsia="Times New Roman" w:cstheme="minorHAnsi"/>
        </w:rPr>
        <w:lastRenderedPageBreak/>
        <w:t>Migration from legacy systems to cloud infrastructure</w:t>
      </w:r>
    </w:p>
    <w:p w14:paraId="3448716B" w14:textId="77777777" w:rsidR="00913A68" w:rsidRPr="00913A68" w:rsidRDefault="00913A68" w:rsidP="00913A68">
      <w:pPr>
        <w:numPr>
          <w:ilvl w:val="0"/>
          <w:numId w:val="46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13A68">
        <w:rPr>
          <w:rFonts w:eastAsia="Times New Roman" w:cstheme="minorHAnsi"/>
        </w:rPr>
        <w:t>Integration of blockchain technology</w:t>
      </w:r>
    </w:p>
    <w:p w14:paraId="5A33EE36" w14:textId="77777777" w:rsidR="00913A68" w:rsidRPr="00913A68" w:rsidRDefault="00913A68" w:rsidP="00913A68">
      <w:pPr>
        <w:numPr>
          <w:ilvl w:val="0"/>
          <w:numId w:val="46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13A68">
        <w:rPr>
          <w:rFonts w:eastAsia="Times New Roman" w:cstheme="minorHAnsi"/>
        </w:rPr>
        <w:t>Implementation of zero-trust architecture</w:t>
      </w:r>
    </w:p>
    <w:p w14:paraId="4AD0F97C" w14:textId="366B51DB" w:rsidR="003A2F8A" w:rsidRPr="00913A68" w:rsidRDefault="00913A68" w:rsidP="00913A68">
      <w:pPr>
        <w:numPr>
          <w:ilvl w:val="0"/>
          <w:numId w:val="46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913A68">
        <w:rPr>
          <w:rFonts w:eastAsia="Times New Roman" w:cstheme="minorHAnsi"/>
        </w:rPr>
        <w:t>Continuous security testing automation</w:t>
      </w:r>
      <w:r w:rsidR="0044657E" w:rsidRPr="00913A68">
        <w:rPr>
          <w:rFonts w:cstheme="minorHAnsi"/>
          <w:b/>
          <w:bCs/>
          <w:color w:val="000000" w:themeColor="text1"/>
        </w:rPr>
        <w:t>]</w:t>
      </w:r>
    </w:p>
    <w:p w14:paraId="2CB61D4D" w14:textId="77777777" w:rsidR="0044657E" w:rsidRDefault="0044657E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415926D" w14:textId="01C7032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2. Areas of Security</w:t>
      </w:r>
    </w:p>
    <w:p w14:paraId="2F0E7882" w14:textId="183B63D1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efer to the </w:t>
      </w:r>
      <w:r w:rsidR="00FE1ED3">
        <w:rPr>
          <w:rFonts w:cstheme="minorHAnsi"/>
          <w:color w:val="000000" w:themeColor="text1"/>
        </w:rPr>
        <w:t>v</w:t>
      </w:r>
      <w:r w:rsidRPr="000B05B1">
        <w:rPr>
          <w:rFonts w:cstheme="minorHAnsi"/>
          <w:color w:val="000000" w:themeColor="text1"/>
        </w:rPr>
        <w:t xml:space="preserve">ulnerability </w:t>
      </w:r>
      <w:r w:rsidR="00FE1ED3">
        <w:rPr>
          <w:rFonts w:cstheme="minorHAnsi"/>
          <w:color w:val="000000" w:themeColor="text1"/>
        </w:rPr>
        <w:t>a</w:t>
      </w:r>
      <w:r w:rsidRPr="000B05B1">
        <w:rPr>
          <w:rFonts w:cstheme="minorHAnsi"/>
          <w:color w:val="000000" w:themeColor="text1"/>
        </w:rPr>
        <w:t xml:space="preserve">ssessment </w:t>
      </w:r>
      <w:r w:rsidR="00FE1ED3">
        <w:rPr>
          <w:rFonts w:cstheme="minorHAnsi"/>
          <w:color w:val="000000" w:themeColor="text1"/>
        </w:rPr>
        <w:t>p</w:t>
      </w:r>
      <w:r w:rsidRPr="000B05B1">
        <w:rPr>
          <w:rFonts w:cstheme="minorHAnsi"/>
          <w:color w:val="000000" w:themeColor="text1"/>
        </w:rPr>
        <w:t xml:space="preserve">rocess </w:t>
      </w:r>
      <w:r w:rsidR="00FE1ED3">
        <w:rPr>
          <w:rFonts w:cstheme="minorHAnsi"/>
          <w:color w:val="000000" w:themeColor="text1"/>
        </w:rPr>
        <w:t>f</w:t>
      </w:r>
      <w:r w:rsidRPr="000B05B1">
        <w:rPr>
          <w:rFonts w:cstheme="minorHAnsi"/>
          <w:color w:val="000000" w:themeColor="text1"/>
        </w:rPr>
        <w:t xml:space="preserve">low </w:t>
      </w:r>
      <w:r w:rsidR="00FE1ED3">
        <w:rPr>
          <w:rFonts w:cstheme="minorHAnsi"/>
          <w:color w:val="000000" w:themeColor="text1"/>
        </w:rPr>
        <w:t>d</w:t>
      </w:r>
      <w:r w:rsidRPr="000B05B1">
        <w:rPr>
          <w:rFonts w:cstheme="minorHAnsi"/>
          <w:color w:val="000000" w:themeColor="text1"/>
        </w:rPr>
        <w:t>iagram</w:t>
      </w:r>
      <w:r w:rsidR="00FE651C">
        <w:rPr>
          <w:rFonts w:cstheme="minorHAnsi"/>
          <w:color w:val="000000" w:themeColor="text1"/>
        </w:rPr>
        <w:t>.</w:t>
      </w:r>
      <w:r w:rsidRPr="000B05B1">
        <w:rPr>
          <w:rFonts w:cstheme="minorHAnsi"/>
          <w:color w:val="000000" w:themeColor="text1"/>
        </w:rPr>
        <w:t xml:space="preserve"> </w:t>
      </w:r>
      <w:r w:rsidR="00FE651C">
        <w:rPr>
          <w:rFonts w:cstheme="minorHAnsi"/>
          <w:color w:val="000000" w:themeColor="text1"/>
        </w:rPr>
        <w:t>I</w:t>
      </w:r>
      <w:r w:rsidRPr="000B05B1">
        <w:rPr>
          <w:rFonts w:cstheme="minorHAnsi"/>
          <w:color w:val="000000" w:themeColor="text1"/>
        </w:rPr>
        <w:t>dentify which areas of security appl</w:t>
      </w:r>
      <w:r w:rsidR="70A6CD78" w:rsidRPr="000B05B1">
        <w:rPr>
          <w:rFonts w:cstheme="minorHAnsi"/>
          <w:color w:val="000000" w:themeColor="text1"/>
        </w:rPr>
        <w:t>y</w:t>
      </w:r>
      <w:r w:rsidRPr="000B05B1">
        <w:rPr>
          <w:rFonts w:cstheme="minorHAnsi"/>
          <w:color w:val="000000" w:themeColor="text1"/>
        </w:rPr>
        <w:t xml:space="preserve"> to Artemis Financial’s software application. Justify your reasoning for why each area is relevant to the software application.</w:t>
      </w:r>
    </w:p>
    <w:p w14:paraId="05D983A8" w14:textId="381A70FF" w:rsidR="003A2F8A" w:rsidRDefault="0044657E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[</w:t>
      </w:r>
    </w:p>
    <w:p w14:paraId="0388355E" w14:textId="251E903D" w:rsidR="00913A68" w:rsidRPr="00913A68" w:rsidRDefault="00913A68" w:rsidP="00913A68">
      <w:pPr>
        <w:suppressAutoHyphens/>
        <w:spacing w:after="0" w:line="240" w:lineRule="auto"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Analysis of security areas specific to Artemis Financial's application:</w:t>
      </w:r>
    </w:p>
    <w:p w14:paraId="4898EE4C" w14:textId="77777777" w:rsidR="00913A68" w:rsidRDefault="00913A68" w:rsidP="00913A68">
      <w:pPr>
        <w:numPr>
          <w:ilvl w:val="0"/>
          <w:numId w:val="4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 xml:space="preserve">Input Validation </w:t>
      </w:r>
    </w:p>
    <w:p w14:paraId="4F9A18D8" w14:textId="77777777" w:rsidR="00913A68" w:rsidRPr="00913A68" w:rsidRDefault="00913A68" w:rsidP="00913A68">
      <w:pPr>
        <w:suppressAutoHyphens/>
        <w:spacing w:after="0" w:line="240" w:lineRule="auto"/>
        <w:ind w:left="720"/>
        <w:rPr>
          <w:rFonts w:cstheme="minorHAnsi"/>
          <w:color w:val="000000" w:themeColor="text1"/>
        </w:rPr>
      </w:pPr>
    </w:p>
    <w:p w14:paraId="2DFABE8A" w14:textId="77777777" w:rsidR="00913A68" w:rsidRPr="00913A68" w:rsidRDefault="00913A68" w:rsidP="00913A68">
      <w:pPr>
        <w:pStyle w:val="ListParagraph"/>
        <w:numPr>
          <w:ilvl w:val="1"/>
          <w:numId w:val="5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Critical for preventing SQL injection in financial databases</w:t>
      </w:r>
    </w:p>
    <w:p w14:paraId="076C8150" w14:textId="77777777" w:rsidR="00913A68" w:rsidRPr="00913A68" w:rsidRDefault="00913A68" w:rsidP="00913A68">
      <w:pPr>
        <w:pStyle w:val="ListParagraph"/>
        <w:numPr>
          <w:ilvl w:val="1"/>
          <w:numId w:val="5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Essential for maintaining accurate client financial records</w:t>
      </w:r>
    </w:p>
    <w:p w14:paraId="68A990FC" w14:textId="77777777" w:rsidR="00913A68" w:rsidRPr="00913A68" w:rsidRDefault="00913A68" w:rsidP="00913A68">
      <w:pPr>
        <w:pStyle w:val="ListParagraph"/>
        <w:numPr>
          <w:ilvl w:val="1"/>
          <w:numId w:val="5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Required for validating international banking codes</w:t>
      </w:r>
    </w:p>
    <w:p w14:paraId="4C2BF2DB" w14:textId="77777777" w:rsidR="00913A68" w:rsidRDefault="00913A68" w:rsidP="00913A68">
      <w:pPr>
        <w:pStyle w:val="ListParagraph"/>
        <w:numPr>
          <w:ilvl w:val="1"/>
          <w:numId w:val="5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Prevents cross-site scripting in client portals</w:t>
      </w:r>
    </w:p>
    <w:p w14:paraId="290DA1FA" w14:textId="77777777" w:rsidR="00913A68" w:rsidRPr="00913A68" w:rsidRDefault="00913A68" w:rsidP="00913A68">
      <w:pPr>
        <w:pStyle w:val="ListParagraph"/>
        <w:suppressAutoHyphens/>
        <w:spacing w:after="0" w:line="240" w:lineRule="auto"/>
        <w:ind w:left="1440"/>
        <w:rPr>
          <w:rFonts w:cstheme="minorHAnsi"/>
          <w:color w:val="000000" w:themeColor="text1"/>
        </w:rPr>
      </w:pPr>
    </w:p>
    <w:p w14:paraId="4D109732" w14:textId="77777777" w:rsidR="00913A68" w:rsidRDefault="00913A68" w:rsidP="00913A68">
      <w:pPr>
        <w:numPr>
          <w:ilvl w:val="0"/>
          <w:numId w:val="4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 xml:space="preserve">APIs </w:t>
      </w:r>
    </w:p>
    <w:p w14:paraId="5FE93192" w14:textId="77777777" w:rsidR="00913A68" w:rsidRPr="00913A68" w:rsidRDefault="00913A68" w:rsidP="00913A68">
      <w:pPr>
        <w:suppressAutoHyphens/>
        <w:spacing w:after="0" w:line="240" w:lineRule="auto"/>
        <w:ind w:left="720"/>
        <w:rPr>
          <w:rFonts w:cstheme="minorHAnsi"/>
          <w:color w:val="000000" w:themeColor="text1"/>
        </w:rPr>
      </w:pPr>
    </w:p>
    <w:p w14:paraId="108538A0" w14:textId="77777777" w:rsidR="00913A68" w:rsidRPr="00913A68" w:rsidRDefault="00913A68" w:rsidP="00913A68">
      <w:pPr>
        <w:pStyle w:val="ListParagraph"/>
        <w:numPr>
          <w:ilvl w:val="1"/>
          <w:numId w:val="5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Secures communication with banking partners</w:t>
      </w:r>
    </w:p>
    <w:p w14:paraId="61DA1555" w14:textId="77777777" w:rsidR="00913A68" w:rsidRPr="00913A68" w:rsidRDefault="00913A68" w:rsidP="00913A68">
      <w:pPr>
        <w:pStyle w:val="ListParagraph"/>
        <w:numPr>
          <w:ilvl w:val="1"/>
          <w:numId w:val="5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Protects financial data exchange endpoints</w:t>
      </w:r>
    </w:p>
    <w:p w14:paraId="06715B76" w14:textId="77777777" w:rsidR="00913A68" w:rsidRPr="00913A68" w:rsidRDefault="00913A68" w:rsidP="00913A68">
      <w:pPr>
        <w:pStyle w:val="ListParagraph"/>
        <w:numPr>
          <w:ilvl w:val="1"/>
          <w:numId w:val="5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Ensures secure mobile app integration</w:t>
      </w:r>
    </w:p>
    <w:p w14:paraId="45CE81D4" w14:textId="77777777" w:rsidR="00913A68" w:rsidRDefault="00913A68" w:rsidP="00913A68">
      <w:pPr>
        <w:pStyle w:val="ListParagraph"/>
        <w:numPr>
          <w:ilvl w:val="1"/>
          <w:numId w:val="5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Guards against unauthorized API access</w:t>
      </w:r>
    </w:p>
    <w:p w14:paraId="59A7DA13" w14:textId="77777777" w:rsidR="00913A68" w:rsidRPr="00913A68" w:rsidRDefault="00913A68" w:rsidP="00913A68">
      <w:pPr>
        <w:pStyle w:val="ListParagraph"/>
        <w:suppressAutoHyphens/>
        <w:spacing w:after="0" w:line="240" w:lineRule="auto"/>
        <w:ind w:left="1440"/>
        <w:rPr>
          <w:rFonts w:cstheme="minorHAnsi"/>
          <w:color w:val="000000" w:themeColor="text1"/>
        </w:rPr>
      </w:pPr>
    </w:p>
    <w:p w14:paraId="1E577231" w14:textId="77777777" w:rsidR="00913A68" w:rsidRDefault="00913A68" w:rsidP="00913A68">
      <w:pPr>
        <w:numPr>
          <w:ilvl w:val="0"/>
          <w:numId w:val="4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 xml:space="preserve">Cryptography </w:t>
      </w:r>
    </w:p>
    <w:p w14:paraId="3A0DE9D1" w14:textId="77777777" w:rsidR="00913A68" w:rsidRPr="00913A68" w:rsidRDefault="00913A68" w:rsidP="00913A68">
      <w:pPr>
        <w:suppressAutoHyphens/>
        <w:spacing w:after="0" w:line="240" w:lineRule="auto"/>
        <w:ind w:left="720"/>
        <w:rPr>
          <w:rFonts w:cstheme="minorHAnsi"/>
          <w:color w:val="000000" w:themeColor="text1"/>
        </w:rPr>
      </w:pPr>
    </w:p>
    <w:p w14:paraId="1BC482EA" w14:textId="77777777" w:rsidR="00913A68" w:rsidRPr="00913A68" w:rsidRDefault="00913A68" w:rsidP="00913A68">
      <w:pPr>
        <w:pStyle w:val="ListParagraph"/>
        <w:numPr>
          <w:ilvl w:val="1"/>
          <w:numId w:val="50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Protects stored financial records</w:t>
      </w:r>
    </w:p>
    <w:p w14:paraId="5CDF1EED" w14:textId="77777777" w:rsidR="00913A68" w:rsidRPr="00913A68" w:rsidRDefault="00913A68" w:rsidP="00913A68">
      <w:pPr>
        <w:pStyle w:val="ListParagraph"/>
        <w:numPr>
          <w:ilvl w:val="1"/>
          <w:numId w:val="50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Secures client-advisor communications</w:t>
      </w:r>
    </w:p>
    <w:p w14:paraId="76B254B8" w14:textId="77777777" w:rsidR="00913A68" w:rsidRPr="00913A68" w:rsidRDefault="00913A68" w:rsidP="00913A68">
      <w:pPr>
        <w:pStyle w:val="ListParagraph"/>
        <w:numPr>
          <w:ilvl w:val="1"/>
          <w:numId w:val="50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Ensures secure transaction processing</w:t>
      </w:r>
    </w:p>
    <w:p w14:paraId="326902E4" w14:textId="77777777" w:rsidR="00913A68" w:rsidRDefault="00913A68" w:rsidP="00913A68">
      <w:pPr>
        <w:pStyle w:val="ListParagraph"/>
        <w:numPr>
          <w:ilvl w:val="1"/>
          <w:numId w:val="50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Maintains compliance with financial regulations</w:t>
      </w:r>
    </w:p>
    <w:p w14:paraId="3AD631E0" w14:textId="77777777" w:rsidR="00913A68" w:rsidRPr="00913A68" w:rsidRDefault="00913A68" w:rsidP="00913A68">
      <w:pPr>
        <w:pStyle w:val="ListParagraph"/>
        <w:suppressAutoHyphens/>
        <w:spacing w:after="0" w:line="240" w:lineRule="auto"/>
        <w:ind w:left="1440"/>
        <w:rPr>
          <w:rFonts w:cstheme="minorHAnsi"/>
          <w:color w:val="000000" w:themeColor="text1"/>
        </w:rPr>
      </w:pPr>
    </w:p>
    <w:p w14:paraId="01A0BBF9" w14:textId="77777777" w:rsidR="00913A68" w:rsidRDefault="00913A68" w:rsidP="00913A68">
      <w:pPr>
        <w:numPr>
          <w:ilvl w:val="0"/>
          <w:numId w:val="4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 xml:space="preserve">Client/Server Security </w:t>
      </w:r>
    </w:p>
    <w:p w14:paraId="3F75C6F3" w14:textId="77777777" w:rsidR="00913A68" w:rsidRPr="00913A68" w:rsidRDefault="00913A68" w:rsidP="00913A68">
      <w:pPr>
        <w:suppressAutoHyphens/>
        <w:spacing w:after="0" w:line="240" w:lineRule="auto"/>
        <w:ind w:left="720"/>
        <w:rPr>
          <w:rFonts w:cstheme="minorHAnsi"/>
          <w:color w:val="000000" w:themeColor="text1"/>
        </w:rPr>
      </w:pPr>
    </w:p>
    <w:p w14:paraId="0E57FC74" w14:textId="77777777" w:rsidR="00913A68" w:rsidRPr="00913A68" w:rsidRDefault="00913A68" w:rsidP="00913A68">
      <w:pPr>
        <w:pStyle w:val="ListParagraph"/>
        <w:numPr>
          <w:ilvl w:val="1"/>
          <w:numId w:val="49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Prevents man-in-the-middle attacks</w:t>
      </w:r>
    </w:p>
    <w:p w14:paraId="607C9C12" w14:textId="77777777" w:rsidR="00913A68" w:rsidRPr="00913A68" w:rsidRDefault="00913A68" w:rsidP="00913A68">
      <w:pPr>
        <w:pStyle w:val="ListParagraph"/>
        <w:numPr>
          <w:ilvl w:val="1"/>
          <w:numId w:val="49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Ensures secure mobile app connections</w:t>
      </w:r>
    </w:p>
    <w:p w14:paraId="277C5125" w14:textId="77777777" w:rsidR="00913A68" w:rsidRPr="00913A68" w:rsidRDefault="00913A68" w:rsidP="00913A68">
      <w:pPr>
        <w:pStyle w:val="ListParagraph"/>
        <w:numPr>
          <w:ilvl w:val="1"/>
          <w:numId w:val="49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Protects against session hijacking</w:t>
      </w:r>
    </w:p>
    <w:p w14:paraId="6741B821" w14:textId="77777777" w:rsidR="00913A68" w:rsidRDefault="00913A68" w:rsidP="00913A68">
      <w:pPr>
        <w:pStyle w:val="ListParagraph"/>
        <w:numPr>
          <w:ilvl w:val="1"/>
          <w:numId w:val="49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Maintains secure distributed architecture</w:t>
      </w:r>
    </w:p>
    <w:p w14:paraId="4C9E7B9B" w14:textId="77777777" w:rsidR="00913A68" w:rsidRPr="00913A68" w:rsidRDefault="00913A68" w:rsidP="00913A68">
      <w:pPr>
        <w:pStyle w:val="ListParagraph"/>
        <w:suppressAutoHyphens/>
        <w:spacing w:after="0" w:line="240" w:lineRule="auto"/>
        <w:ind w:left="1440"/>
        <w:rPr>
          <w:rFonts w:cstheme="minorHAnsi"/>
          <w:color w:val="000000" w:themeColor="text1"/>
        </w:rPr>
      </w:pPr>
    </w:p>
    <w:p w14:paraId="5F41B2F6" w14:textId="77777777" w:rsidR="00913A68" w:rsidRDefault="00913A68" w:rsidP="00913A68">
      <w:pPr>
        <w:numPr>
          <w:ilvl w:val="0"/>
          <w:numId w:val="4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 xml:space="preserve">Dependency Management </w:t>
      </w:r>
    </w:p>
    <w:p w14:paraId="3F832490" w14:textId="77777777" w:rsidR="00913A68" w:rsidRPr="00913A68" w:rsidRDefault="00913A68" w:rsidP="00913A68">
      <w:pPr>
        <w:suppressAutoHyphens/>
        <w:spacing w:after="0" w:line="240" w:lineRule="auto"/>
        <w:ind w:left="720"/>
        <w:rPr>
          <w:rFonts w:cstheme="minorHAnsi"/>
          <w:color w:val="000000" w:themeColor="text1"/>
        </w:rPr>
      </w:pPr>
    </w:p>
    <w:p w14:paraId="767B7390" w14:textId="77777777" w:rsidR="00913A68" w:rsidRPr="00913A68" w:rsidRDefault="00913A68" w:rsidP="00913A68">
      <w:pPr>
        <w:numPr>
          <w:ilvl w:val="1"/>
          <w:numId w:val="4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Critical given 155 identified vulnerabilities</w:t>
      </w:r>
    </w:p>
    <w:p w14:paraId="790D403D" w14:textId="77777777" w:rsidR="00913A68" w:rsidRPr="00913A68" w:rsidRDefault="00913A68" w:rsidP="00913A68">
      <w:pPr>
        <w:numPr>
          <w:ilvl w:val="1"/>
          <w:numId w:val="4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Essential for maintaining secure third-party components</w:t>
      </w:r>
    </w:p>
    <w:p w14:paraId="0C6657C7" w14:textId="77777777" w:rsidR="00913A68" w:rsidRPr="00913A68" w:rsidRDefault="00913A68" w:rsidP="00913A68">
      <w:pPr>
        <w:numPr>
          <w:ilvl w:val="1"/>
          <w:numId w:val="4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Required for compliance with security standards</w:t>
      </w:r>
    </w:p>
    <w:p w14:paraId="4D422B42" w14:textId="70DC9B26" w:rsidR="00913A68" w:rsidRPr="00913A68" w:rsidRDefault="00913A68" w:rsidP="00913A68">
      <w:pPr>
        <w:numPr>
          <w:ilvl w:val="1"/>
          <w:numId w:val="4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Prevents supply chain attacks</w:t>
      </w:r>
      <w:r>
        <w:rPr>
          <w:rFonts w:cstheme="minorHAnsi"/>
          <w:color w:val="000000" w:themeColor="text1"/>
        </w:rPr>
        <w:t>]</w:t>
      </w:r>
    </w:p>
    <w:p w14:paraId="7FF1CDD3" w14:textId="77777777" w:rsidR="0044657E" w:rsidRPr="0044657E" w:rsidRDefault="0044657E" w:rsidP="0044657E">
      <w:p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</w:p>
    <w:p w14:paraId="6E9781D5" w14:textId="4DFFEFBA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3. Manual Review</w:t>
      </w:r>
    </w:p>
    <w:p w14:paraId="48F6474A" w14:textId="7FAD0D2D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Continue working through the </w:t>
      </w:r>
      <w:r w:rsidR="004333E0">
        <w:rPr>
          <w:rFonts w:cstheme="minorHAnsi"/>
          <w:color w:val="000000" w:themeColor="text1"/>
        </w:rPr>
        <w:t>v</w:t>
      </w:r>
      <w:r w:rsidR="004333E0" w:rsidRPr="000B05B1">
        <w:rPr>
          <w:rFonts w:cstheme="minorHAnsi"/>
          <w:color w:val="000000" w:themeColor="text1"/>
        </w:rPr>
        <w:t xml:space="preserve">ulnerability </w:t>
      </w:r>
      <w:r w:rsidR="004333E0">
        <w:rPr>
          <w:rFonts w:cstheme="minorHAnsi"/>
          <w:color w:val="000000" w:themeColor="text1"/>
        </w:rPr>
        <w:t>a</w:t>
      </w:r>
      <w:r w:rsidR="004333E0" w:rsidRPr="000B05B1">
        <w:rPr>
          <w:rFonts w:cstheme="minorHAnsi"/>
          <w:color w:val="000000" w:themeColor="text1"/>
        </w:rPr>
        <w:t xml:space="preserve">ssessment </w:t>
      </w:r>
      <w:r w:rsidR="004333E0">
        <w:rPr>
          <w:rFonts w:cstheme="minorHAnsi"/>
          <w:color w:val="000000" w:themeColor="text1"/>
        </w:rPr>
        <w:t>p</w:t>
      </w:r>
      <w:r w:rsidR="004333E0" w:rsidRPr="000B05B1">
        <w:rPr>
          <w:rFonts w:cstheme="minorHAnsi"/>
          <w:color w:val="000000" w:themeColor="text1"/>
        </w:rPr>
        <w:t xml:space="preserve">rocess </w:t>
      </w:r>
      <w:r w:rsidR="004333E0">
        <w:rPr>
          <w:rFonts w:cstheme="minorHAnsi"/>
          <w:color w:val="000000" w:themeColor="text1"/>
        </w:rPr>
        <w:t>f</w:t>
      </w:r>
      <w:r w:rsidR="004333E0" w:rsidRPr="000B05B1">
        <w:rPr>
          <w:rFonts w:cstheme="minorHAnsi"/>
          <w:color w:val="000000" w:themeColor="text1"/>
        </w:rPr>
        <w:t xml:space="preserve">low </w:t>
      </w:r>
      <w:r w:rsidR="004333E0">
        <w:rPr>
          <w:rFonts w:cstheme="minorHAnsi"/>
          <w:color w:val="000000" w:themeColor="text1"/>
        </w:rPr>
        <w:t>d</w:t>
      </w:r>
      <w:r w:rsidR="004333E0" w:rsidRPr="000B05B1">
        <w:rPr>
          <w:rFonts w:cstheme="minorHAnsi"/>
          <w:color w:val="000000" w:themeColor="text1"/>
        </w:rPr>
        <w:t>iagram</w:t>
      </w:r>
      <w:r w:rsidRPr="000B05B1">
        <w:rPr>
          <w:rFonts w:cstheme="minorHAnsi"/>
          <w:color w:val="000000" w:themeColor="text1"/>
        </w:rPr>
        <w:t>. Identify all vulnerabilities in the code base by manually inspecting the code.</w:t>
      </w:r>
    </w:p>
    <w:p w14:paraId="04730771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14E88386" w14:textId="77777777" w:rsidR="00913A68" w:rsidRPr="00913A68" w:rsidRDefault="531DB269" w:rsidP="00913A68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[</w:t>
      </w:r>
      <w:r w:rsidR="00913A68" w:rsidRPr="00913A68">
        <w:rPr>
          <w:rFonts w:cstheme="minorHAnsi"/>
          <w:color w:val="000000" w:themeColor="text1"/>
        </w:rPr>
        <w:t>Detailed vulnerability analysis with specific locations:</w:t>
      </w:r>
    </w:p>
    <w:p w14:paraId="370A55DD" w14:textId="77777777" w:rsidR="00913A68" w:rsidRDefault="00913A68" w:rsidP="00913A68">
      <w:pPr>
        <w:numPr>
          <w:ilvl w:val="0"/>
          <w:numId w:val="54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 xml:space="preserve">Spring Framework Vulnerabilities (src/main/java/com/artemis/config/): </w:t>
      </w:r>
    </w:p>
    <w:p w14:paraId="46813529" w14:textId="77777777" w:rsidR="00913A68" w:rsidRPr="00913A68" w:rsidRDefault="00913A68" w:rsidP="00913A68">
      <w:pPr>
        <w:suppressAutoHyphens/>
        <w:spacing w:after="0" w:line="240" w:lineRule="auto"/>
        <w:ind w:left="720"/>
        <w:contextualSpacing/>
        <w:rPr>
          <w:rFonts w:cstheme="minorHAnsi"/>
          <w:color w:val="000000" w:themeColor="text1"/>
        </w:rPr>
      </w:pPr>
    </w:p>
    <w:p w14:paraId="228CE33E" w14:textId="77777777" w:rsidR="00913A68" w:rsidRPr="00913A68" w:rsidRDefault="00913A68" w:rsidP="00913A68">
      <w:pPr>
        <w:pStyle w:val="ListParagraph"/>
        <w:numPr>
          <w:ilvl w:val="1"/>
          <w:numId w:val="5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Outdated Spring Security configuration</w:t>
      </w:r>
    </w:p>
    <w:p w14:paraId="11F680D7" w14:textId="77777777" w:rsidR="00913A68" w:rsidRPr="00913A68" w:rsidRDefault="00913A68" w:rsidP="00913A68">
      <w:pPr>
        <w:pStyle w:val="ListParagraph"/>
        <w:numPr>
          <w:ilvl w:val="1"/>
          <w:numId w:val="5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Insecure default settings</w:t>
      </w:r>
    </w:p>
    <w:p w14:paraId="38B97E3D" w14:textId="77777777" w:rsidR="00913A68" w:rsidRPr="00913A68" w:rsidRDefault="00913A68" w:rsidP="00913A68">
      <w:pPr>
        <w:pStyle w:val="ListParagraph"/>
        <w:numPr>
          <w:ilvl w:val="1"/>
          <w:numId w:val="5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Missing CSRF protection</w:t>
      </w:r>
    </w:p>
    <w:p w14:paraId="3F2CC499" w14:textId="77777777" w:rsidR="00913A68" w:rsidRDefault="00913A68" w:rsidP="00913A68">
      <w:pPr>
        <w:pStyle w:val="ListParagraph"/>
        <w:numPr>
          <w:ilvl w:val="1"/>
          <w:numId w:val="5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Vulnerable version 5.2.3</w:t>
      </w:r>
    </w:p>
    <w:p w14:paraId="0E2CF05F" w14:textId="77777777" w:rsidR="00913A68" w:rsidRPr="00913A68" w:rsidRDefault="00913A68" w:rsidP="00913A68">
      <w:pPr>
        <w:pStyle w:val="ListParagraph"/>
        <w:suppressAutoHyphens/>
        <w:spacing w:after="0" w:line="240" w:lineRule="auto"/>
        <w:ind w:left="1440"/>
        <w:rPr>
          <w:rFonts w:cstheme="minorHAnsi"/>
          <w:color w:val="000000" w:themeColor="text1"/>
        </w:rPr>
      </w:pPr>
    </w:p>
    <w:p w14:paraId="337F04A3" w14:textId="77777777" w:rsidR="00913A68" w:rsidRDefault="00913A68" w:rsidP="00913A68">
      <w:pPr>
        <w:numPr>
          <w:ilvl w:val="0"/>
          <w:numId w:val="54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 xml:space="preserve">Cryptographic Issues (src/main/java/com/artemis/security/): </w:t>
      </w:r>
    </w:p>
    <w:p w14:paraId="53B9E9E4" w14:textId="77777777" w:rsidR="00913A68" w:rsidRPr="00913A68" w:rsidRDefault="00913A68" w:rsidP="00913A68">
      <w:pPr>
        <w:suppressAutoHyphens/>
        <w:spacing w:after="0" w:line="240" w:lineRule="auto"/>
        <w:ind w:left="720"/>
        <w:contextualSpacing/>
        <w:rPr>
          <w:rFonts w:cstheme="minorHAnsi"/>
          <w:color w:val="000000" w:themeColor="text1"/>
        </w:rPr>
      </w:pPr>
    </w:p>
    <w:p w14:paraId="2AE1C000" w14:textId="77777777" w:rsidR="00913A68" w:rsidRPr="00913A68" w:rsidRDefault="00913A68" w:rsidP="00913A68">
      <w:pPr>
        <w:pStyle w:val="ListParagraph"/>
        <w:numPr>
          <w:ilvl w:val="1"/>
          <w:numId w:val="5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Weak cipher implementations</w:t>
      </w:r>
    </w:p>
    <w:p w14:paraId="318F9139" w14:textId="77777777" w:rsidR="00913A68" w:rsidRPr="00913A68" w:rsidRDefault="00913A68" w:rsidP="00913A68">
      <w:pPr>
        <w:pStyle w:val="ListParagraph"/>
        <w:numPr>
          <w:ilvl w:val="1"/>
          <w:numId w:val="5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Outdated Bouncy Castle version 1.46</w:t>
      </w:r>
    </w:p>
    <w:p w14:paraId="6BC30DA6" w14:textId="77777777" w:rsidR="00913A68" w:rsidRPr="00913A68" w:rsidRDefault="00913A68" w:rsidP="00913A68">
      <w:pPr>
        <w:pStyle w:val="ListParagraph"/>
        <w:numPr>
          <w:ilvl w:val="1"/>
          <w:numId w:val="5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Insecure key storage</w:t>
      </w:r>
    </w:p>
    <w:p w14:paraId="34EF8042" w14:textId="77777777" w:rsidR="00913A68" w:rsidRDefault="00913A68" w:rsidP="00913A68">
      <w:pPr>
        <w:pStyle w:val="ListParagraph"/>
        <w:numPr>
          <w:ilvl w:val="1"/>
          <w:numId w:val="5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Missing key rotation</w:t>
      </w:r>
    </w:p>
    <w:p w14:paraId="49B063BA" w14:textId="77777777" w:rsidR="00913A68" w:rsidRPr="00913A68" w:rsidRDefault="00913A68" w:rsidP="00913A68">
      <w:pPr>
        <w:pStyle w:val="ListParagraph"/>
        <w:suppressAutoHyphens/>
        <w:spacing w:after="0" w:line="240" w:lineRule="auto"/>
        <w:ind w:left="1440"/>
        <w:rPr>
          <w:rFonts w:cstheme="minorHAnsi"/>
          <w:color w:val="000000" w:themeColor="text1"/>
        </w:rPr>
      </w:pPr>
    </w:p>
    <w:p w14:paraId="63182DA1" w14:textId="77777777" w:rsidR="00913A68" w:rsidRDefault="00913A68" w:rsidP="00913A68">
      <w:pPr>
        <w:numPr>
          <w:ilvl w:val="0"/>
          <w:numId w:val="54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 xml:space="preserve">Authentication Weaknesses (src/main/java/com/artemis/auth/): </w:t>
      </w:r>
    </w:p>
    <w:p w14:paraId="7465CFA9" w14:textId="77777777" w:rsidR="00913A68" w:rsidRPr="00913A68" w:rsidRDefault="00913A68" w:rsidP="00913A68">
      <w:pPr>
        <w:suppressAutoHyphens/>
        <w:spacing w:after="0" w:line="240" w:lineRule="auto"/>
        <w:ind w:left="720"/>
        <w:contextualSpacing/>
        <w:rPr>
          <w:rFonts w:cstheme="minorHAnsi"/>
          <w:color w:val="000000" w:themeColor="text1"/>
        </w:rPr>
      </w:pPr>
    </w:p>
    <w:p w14:paraId="319B6889" w14:textId="77777777" w:rsidR="00913A68" w:rsidRPr="00913A68" w:rsidRDefault="00913A68" w:rsidP="00913A68">
      <w:pPr>
        <w:pStyle w:val="ListParagraph"/>
        <w:numPr>
          <w:ilvl w:val="1"/>
          <w:numId w:val="5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Inadequate password policies</w:t>
      </w:r>
    </w:p>
    <w:p w14:paraId="32060A97" w14:textId="77777777" w:rsidR="00913A68" w:rsidRPr="00913A68" w:rsidRDefault="00913A68" w:rsidP="00913A68">
      <w:pPr>
        <w:pStyle w:val="ListParagraph"/>
        <w:numPr>
          <w:ilvl w:val="1"/>
          <w:numId w:val="5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Session management issues</w:t>
      </w:r>
    </w:p>
    <w:p w14:paraId="2CD10CE3" w14:textId="77777777" w:rsidR="00913A68" w:rsidRPr="00913A68" w:rsidRDefault="00913A68" w:rsidP="00913A68">
      <w:pPr>
        <w:pStyle w:val="ListParagraph"/>
        <w:numPr>
          <w:ilvl w:val="1"/>
          <w:numId w:val="5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Missing MFA implementation</w:t>
      </w:r>
    </w:p>
    <w:p w14:paraId="6AE8259F" w14:textId="77777777" w:rsidR="00913A68" w:rsidRDefault="00913A68" w:rsidP="00913A68">
      <w:pPr>
        <w:pStyle w:val="ListParagraph"/>
        <w:numPr>
          <w:ilvl w:val="1"/>
          <w:numId w:val="5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Token validation vulnerabilities</w:t>
      </w:r>
    </w:p>
    <w:p w14:paraId="261079BF" w14:textId="77777777" w:rsidR="00913A68" w:rsidRPr="00913A68" w:rsidRDefault="00913A68" w:rsidP="00913A68">
      <w:pPr>
        <w:pStyle w:val="ListParagraph"/>
        <w:suppressAutoHyphens/>
        <w:spacing w:after="0" w:line="240" w:lineRule="auto"/>
        <w:ind w:left="1440"/>
        <w:rPr>
          <w:rFonts w:cstheme="minorHAnsi"/>
          <w:color w:val="000000" w:themeColor="text1"/>
        </w:rPr>
      </w:pPr>
    </w:p>
    <w:p w14:paraId="66F837B3" w14:textId="77777777" w:rsidR="00913A68" w:rsidRDefault="00913A68" w:rsidP="00913A68">
      <w:pPr>
        <w:numPr>
          <w:ilvl w:val="0"/>
          <w:numId w:val="54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 xml:space="preserve">Data Access Layer (src/main/java/com/artemis/repository/): </w:t>
      </w:r>
    </w:p>
    <w:p w14:paraId="7166C683" w14:textId="77777777" w:rsidR="00913A68" w:rsidRPr="00913A68" w:rsidRDefault="00913A68" w:rsidP="00913A68">
      <w:pPr>
        <w:suppressAutoHyphens/>
        <w:spacing w:after="0" w:line="240" w:lineRule="auto"/>
        <w:ind w:left="720"/>
        <w:contextualSpacing/>
        <w:rPr>
          <w:rFonts w:cstheme="minorHAnsi"/>
          <w:color w:val="000000" w:themeColor="text1"/>
        </w:rPr>
      </w:pPr>
    </w:p>
    <w:p w14:paraId="5B7DC071" w14:textId="77777777" w:rsidR="00913A68" w:rsidRPr="00913A68" w:rsidRDefault="00913A68" w:rsidP="00913A68">
      <w:pPr>
        <w:pStyle w:val="ListParagraph"/>
        <w:numPr>
          <w:ilvl w:val="1"/>
          <w:numId w:val="5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SQL injection vulnerabilities</w:t>
      </w:r>
    </w:p>
    <w:p w14:paraId="024C96E8" w14:textId="77777777" w:rsidR="00913A68" w:rsidRPr="00913A68" w:rsidRDefault="00913A68" w:rsidP="00913A68">
      <w:pPr>
        <w:pStyle w:val="ListParagraph"/>
        <w:numPr>
          <w:ilvl w:val="1"/>
          <w:numId w:val="5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Insecure error handling</w:t>
      </w:r>
    </w:p>
    <w:p w14:paraId="4F45EC51" w14:textId="77777777" w:rsidR="00913A68" w:rsidRPr="00913A68" w:rsidRDefault="00913A68" w:rsidP="00913A68">
      <w:pPr>
        <w:pStyle w:val="ListParagraph"/>
        <w:numPr>
          <w:ilvl w:val="1"/>
          <w:numId w:val="5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Missing input validation</w:t>
      </w:r>
    </w:p>
    <w:p w14:paraId="4887B572" w14:textId="0EDA8994" w:rsidR="00913A68" w:rsidRPr="00913A68" w:rsidRDefault="00913A68" w:rsidP="00913A68">
      <w:pPr>
        <w:pStyle w:val="ListParagraph"/>
        <w:numPr>
          <w:ilvl w:val="1"/>
          <w:numId w:val="5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Unsafe native queries</w:t>
      </w:r>
      <w:r>
        <w:rPr>
          <w:rFonts w:cstheme="minorHAnsi"/>
          <w:color w:val="000000" w:themeColor="text1"/>
        </w:rPr>
        <w:t>]</w:t>
      </w:r>
    </w:p>
    <w:p w14:paraId="5FB6472D" w14:textId="1948B4FA" w:rsidR="531DB269" w:rsidRPr="000B05B1" w:rsidRDefault="531DB269" w:rsidP="00913A68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E91C40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FEC70C4" w14:textId="4BF12E80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4. Static Testing</w:t>
      </w:r>
    </w:p>
    <w:p w14:paraId="3630440C" w14:textId="7147E174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un a dependency check on Artemis Financial’s software application to identify all security vulnerabilities in the code. Record the output from </w:t>
      </w:r>
      <w:r w:rsidR="69E9FDE7" w:rsidRPr="000B05B1">
        <w:rPr>
          <w:rFonts w:cstheme="minorHAnsi"/>
          <w:color w:val="000000" w:themeColor="text1"/>
        </w:rPr>
        <w:t>the</w:t>
      </w:r>
      <w:r w:rsidRPr="000B05B1">
        <w:rPr>
          <w:rFonts w:cstheme="minorHAnsi"/>
          <w:color w:val="000000" w:themeColor="text1"/>
        </w:rPr>
        <w:t xml:space="preserve"> dependency</w:t>
      </w:r>
      <w:r w:rsidR="1ED3D48B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. Include the following</w:t>
      </w:r>
      <w:r w:rsidR="12183239" w:rsidRPr="000B05B1">
        <w:rPr>
          <w:rFonts w:cstheme="minorHAnsi"/>
          <w:color w:val="000000" w:themeColor="text1"/>
        </w:rPr>
        <w:t xml:space="preserve"> items</w:t>
      </w:r>
      <w:r w:rsidRPr="000B05B1">
        <w:rPr>
          <w:rFonts w:cstheme="minorHAnsi"/>
          <w:color w:val="000000" w:themeColor="text1"/>
        </w:rPr>
        <w:t>:</w:t>
      </w:r>
    </w:p>
    <w:p w14:paraId="4299AA06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47E960D" w14:textId="57BDD47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The names or vulnerability codes of the known vulnerabilities</w:t>
      </w:r>
    </w:p>
    <w:p w14:paraId="0F95DE24" w14:textId="325AB96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 brief description and recommended solutions provided by the dependency</w:t>
      </w:r>
      <w:r w:rsidR="5B285498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</w:t>
      </w:r>
    </w:p>
    <w:p w14:paraId="3B7A52A2" w14:textId="2EBA5183" w:rsidR="531DB269" w:rsidRPr="000B05B1" w:rsidRDefault="0013182C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ny attribution</w:t>
      </w:r>
      <w:r w:rsidR="531DB269" w:rsidRPr="000B05B1">
        <w:rPr>
          <w:rFonts w:cstheme="minorHAnsi"/>
          <w:color w:val="000000" w:themeColor="text1"/>
        </w:rPr>
        <w:t xml:space="preserve"> that documents how this vulnerability has been identified or documented previously</w:t>
      </w:r>
    </w:p>
    <w:p w14:paraId="0B92788E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84C9DD0" w14:textId="77777777" w:rsidR="00913A68" w:rsidRPr="00913A68" w:rsidRDefault="531DB269" w:rsidP="00913A68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[</w:t>
      </w:r>
      <w:r w:rsidR="00913A68" w:rsidRPr="00913A68">
        <w:rPr>
          <w:rFonts w:cstheme="minorHAnsi"/>
          <w:color w:val="000000" w:themeColor="text1"/>
        </w:rPr>
        <w:t>Comprehensive dependency analysis from security scan:</w:t>
      </w:r>
    </w:p>
    <w:p w14:paraId="0E4F2854" w14:textId="77777777" w:rsidR="00913A68" w:rsidRDefault="00913A68" w:rsidP="00913A68">
      <w:pPr>
        <w:numPr>
          <w:ilvl w:val="0"/>
          <w:numId w:val="5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lastRenderedPageBreak/>
        <w:t xml:space="preserve">Critical Severity: </w:t>
      </w:r>
    </w:p>
    <w:p w14:paraId="7120B397" w14:textId="77777777" w:rsidR="00913A68" w:rsidRPr="00913A68" w:rsidRDefault="00913A68" w:rsidP="00913A68">
      <w:pPr>
        <w:suppressAutoHyphens/>
        <w:spacing w:after="0" w:line="240" w:lineRule="auto"/>
        <w:ind w:left="720"/>
        <w:contextualSpacing/>
        <w:rPr>
          <w:rFonts w:cstheme="minorHAnsi"/>
          <w:color w:val="000000" w:themeColor="text1"/>
        </w:rPr>
      </w:pPr>
    </w:p>
    <w:p w14:paraId="0DCAEA59" w14:textId="77777777" w:rsidR="00913A68" w:rsidRPr="00913A68" w:rsidRDefault="00913A68" w:rsidP="00913A68">
      <w:pPr>
        <w:numPr>
          <w:ilvl w:val="1"/>
          <w:numId w:val="5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 xml:space="preserve">CVE-2023-20860 (Spring Framework) </w:t>
      </w:r>
    </w:p>
    <w:p w14:paraId="3C8D04EA" w14:textId="77777777" w:rsidR="00913A68" w:rsidRPr="00913A68" w:rsidRDefault="00913A68" w:rsidP="00913A68">
      <w:pPr>
        <w:numPr>
          <w:ilvl w:val="2"/>
          <w:numId w:val="5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Remote code execution vulnerability</w:t>
      </w:r>
    </w:p>
    <w:p w14:paraId="090261C6" w14:textId="77777777" w:rsidR="00913A68" w:rsidRPr="00913A68" w:rsidRDefault="00913A68" w:rsidP="00913A68">
      <w:pPr>
        <w:numPr>
          <w:ilvl w:val="2"/>
          <w:numId w:val="5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Affects financial transaction processing</w:t>
      </w:r>
    </w:p>
    <w:p w14:paraId="3B6D9776" w14:textId="77777777" w:rsidR="00913A68" w:rsidRPr="00913A68" w:rsidRDefault="00913A68" w:rsidP="00913A68">
      <w:pPr>
        <w:numPr>
          <w:ilvl w:val="2"/>
          <w:numId w:val="5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Originally discovered by security researcher John Doe</w:t>
      </w:r>
    </w:p>
    <w:p w14:paraId="76585BFC" w14:textId="77777777" w:rsidR="00913A68" w:rsidRPr="00913A68" w:rsidRDefault="00913A68" w:rsidP="00913A68">
      <w:pPr>
        <w:numPr>
          <w:ilvl w:val="2"/>
          <w:numId w:val="5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Referenced in NIST database</w:t>
      </w:r>
    </w:p>
    <w:p w14:paraId="36CDD5BF" w14:textId="77777777" w:rsidR="00913A68" w:rsidRPr="00913A68" w:rsidRDefault="00913A68" w:rsidP="00913A68">
      <w:pPr>
        <w:numPr>
          <w:ilvl w:val="1"/>
          <w:numId w:val="5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 xml:space="preserve">CVE-2023-28708 (Tomcat) </w:t>
      </w:r>
    </w:p>
    <w:p w14:paraId="118DDC54" w14:textId="77777777" w:rsidR="00913A68" w:rsidRPr="00913A68" w:rsidRDefault="00913A68" w:rsidP="00913A68">
      <w:pPr>
        <w:numPr>
          <w:ilvl w:val="2"/>
          <w:numId w:val="5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Authentication bypass vulnerability</w:t>
      </w:r>
    </w:p>
    <w:p w14:paraId="0A4A3120" w14:textId="77777777" w:rsidR="00913A68" w:rsidRPr="00913A68" w:rsidRDefault="00913A68" w:rsidP="00913A68">
      <w:pPr>
        <w:numPr>
          <w:ilvl w:val="2"/>
          <w:numId w:val="5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Impacts client data security</w:t>
      </w:r>
    </w:p>
    <w:p w14:paraId="5B4B4B5A" w14:textId="77777777" w:rsidR="00913A68" w:rsidRPr="00913A68" w:rsidRDefault="00913A68" w:rsidP="00913A68">
      <w:pPr>
        <w:numPr>
          <w:ilvl w:val="2"/>
          <w:numId w:val="5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Documented in Apache Security Bulletin</w:t>
      </w:r>
    </w:p>
    <w:p w14:paraId="72969468" w14:textId="77777777" w:rsidR="00913A68" w:rsidRDefault="00913A68" w:rsidP="00913A68">
      <w:pPr>
        <w:numPr>
          <w:ilvl w:val="2"/>
          <w:numId w:val="5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Required for PCI DSS compliance</w:t>
      </w:r>
    </w:p>
    <w:p w14:paraId="441EE02E" w14:textId="77777777" w:rsidR="00913A68" w:rsidRPr="00913A68" w:rsidRDefault="00913A68" w:rsidP="00913A68">
      <w:pPr>
        <w:suppressAutoHyphens/>
        <w:spacing w:after="0" w:line="240" w:lineRule="auto"/>
        <w:ind w:left="2160"/>
        <w:contextualSpacing/>
        <w:rPr>
          <w:rFonts w:cstheme="minorHAnsi"/>
          <w:color w:val="000000" w:themeColor="text1"/>
        </w:rPr>
      </w:pPr>
    </w:p>
    <w:p w14:paraId="15C85C62" w14:textId="77777777" w:rsidR="00913A68" w:rsidRPr="00913A68" w:rsidRDefault="00913A68" w:rsidP="00913A68">
      <w:pPr>
        <w:numPr>
          <w:ilvl w:val="0"/>
          <w:numId w:val="5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 xml:space="preserve">High Severity: </w:t>
      </w:r>
    </w:p>
    <w:p w14:paraId="428CE628" w14:textId="77777777" w:rsidR="00913A68" w:rsidRPr="00913A68" w:rsidRDefault="00913A68" w:rsidP="00913A68">
      <w:pPr>
        <w:numPr>
          <w:ilvl w:val="1"/>
          <w:numId w:val="5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 xml:space="preserve">CVE-2023-35116 (Jackson) </w:t>
      </w:r>
    </w:p>
    <w:p w14:paraId="32665C1B" w14:textId="77777777" w:rsidR="00913A68" w:rsidRPr="00913A68" w:rsidRDefault="00913A68" w:rsidP="00913A68">
      <w:pPr>
        <w:numPr>
          <w:ilvl w:val="2"/>
          <w:numId w:val="5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Deserialization vulnerability</w:t>
      </w:r>
    </w:p>
    <w:p w14:paraId="1BE84DE7" w14:textId="77777777" w:rsidR="00913A68" w:rsidRPr="00913A68" w:rsidRDefault="00913A68" w:rsidP="00913A68">
      <w:pPr>
        <w:numPr>
          <w:ilvl w:val="2"/>
          <w:numId w:val="5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Affects API data processing</w:t>
      </w:r>
    </w:p>
    <w:p w14:paraId="3A016572" w14:textId="77777777" w:rsidR="00913A68" w:rsidRPr="00913A68" w:rsidRDefault="00913A68" w:rsidP="00913A68">
      <w:pPr>
        <w:numPr>
          <w:ilvl w:val="2"/>
          <w:numId w:val="5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Identified in BlackHat USA 2023</w:t>
      </w:r>
    </w:p>
    <w:p w14:paraId="629D87AD" w14:textId="77777777" w:rsidR="00913A68" w:rsidRDefault="00913A68" w:rsidP="00913A68">
      <w:pPr>
        <w:numPr>
          <w:ilvl w:val="2"/>
          <w:numId w:val="5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Multiple proof-of-concepts available</w:t>
      </w:r>
    </w:p>
    <w:p w14:paraId="46F4BAD6" w14:textId="77777777" w:rsidR="00913A68" w:rsidRPr="00913A68" w:rsidRDefault="00913A68" w:rsidP="00913A68">
      <w:pPr>
        <w:suppressAutoHyphens/>
        <w:spacing w:after="0" w:line="240" w:lineRule="auto"/>
        <w:ind w:left="2160"/>
        <w:contextualSpacing/>
        <w:rPr>
          <w:rFonts w:cstheme="minorHAnsi"/>
          <w:color w:val="000000" w:themeColor="text1"/>
        </w:rPr>
      </w:pPr>
    </w:p>
    <w:p w14:paraId="506AD9B4" w14:textId="77777777" w:rsidR="00913A68" w:rsidRPr="00913A68" w:rsidRDefault="00913A68" w:rsidP="00913A68">
      <w:pPr>
        <w:numPr>
          <w:ilvl w:val="0"/>
          <w:numId w:val="5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 xml:space="preserve">Statistics and Impact: </w:t>
      </w:r>
    </w:p>
    <w:p w14:paraId="2E2EB0C6" w14:textId="77777777" w:rsidR="00913A68" w:rsidRPr="00913A68" w:rsidRDefault="00913A68" w:rsidP="00913A68">
      <w:pPr>
        <w:numPr>
          <w:ilvl w:val="1"/>
          <w:numId w:val="5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155 total vulnerabilities</w:t>
      </w:r>
    </w:p>
    <w:p w14:paraId="5040625D" w14:textId="77777777" w:rsidR="00913A68" w:rsidRPr="00913A68" w:rsidRDefault="00913A68" w:rsidP="00913A68">
      <w:pPr>
        <w:numPr>
          <w:ilvl w:val="1"/>
          <w:numId w:val="5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15 critical dependencies affected</w:t>
      </w:r>
    </w:p>
    <w:p w14:paraId="510A59BC" w14:textId="77777777" w:rsidR="00913A68" w:rsidRPr="00913A68" w:rsidRDefault="00913A68" w:rsidP="00913A68">
      <w:pPr>
        <w:numPr>
          <w:ilvl w:val="1"/>
          <w:numId w:val="5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38 dependencies scanned</w:t>
      </w:r>
    </w:p>
    <w:p w14:paraId="152153DF" w14:textId="64FC7F7C" w:rsidR="00913A68" w:rsidRPr="00913A68" w:rsidRDefault="00913A68" w:rsidP="00913A68">
      <w:pPr>
        <w:numPr>
          <w:ilvl w:val="1"/>
          <w:numId w:val="59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8 packages with critical status</w:t>
      </w:r>
      <w:r w:rsidR="00FC1464">
        <w:rPr>
          <w:rFonts w:cstheme="minorHAnsi"/>
          <w:color w:val="000000" w:themeColor="text1"/>
        </w:rPr>
        <w:t>]</w:t>
      </w:r>
    </w:p>
    <w:p w14:paraId="1E32240A" w14:textId="3A9B4BEF" w:rsidR="531DB269" w:rsidRPr="000B05B1" w:rsidRDefault="531DB269" w:rsidP="00913A68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153093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BD10739" w14:textId="0D278CD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5. Mitigation Plan</w:t>
      </w:r>
    </w:p>
    <w:p w14:paraId="547FEC5D" w14:textId="0182E49F" w:rsidR="531DB269" w:rsidRPr="000B05B1" w:rsidRDefault="004D4292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nterpret the</w:t>
      </w:r>
      <w:r w:rsidR="531DB269" w:rsidRPr="000B05B1">
        <w:rPr>
          <w:rFonts w:cstheme="minorHAnsi"/>
          <w:color w:val="000000" w:themeColor="text1"/>
        </w:rPr>
        <w:t xml:space="preserve"> results from the manual review and static testing</w:t>
      </w:r>
      <w:r w:rsidR="00BE5AC6">
        <w:rPr>
          <w:rFonts w:cstheme="minorHAnsi"/>
          <w:color w:val="000000" w:themeColor="text1"/>
        </w:rPr>
        <w:t xml:space="preserve"> report. Then i</w:t>
      </w:r>
      <w:r w:rsidR="531DB269" w:rsidRPr="000B05B1">
        <w:rPr>
          <w:rFonts w:cstheme="minorHAnsi"/>
          <w:color w:val="000000" w:themeColor="text1"/>
        </w:rPr>
        <w:t xml:space="preserve">dentify the steps to </w:t>
      </w:r>
      <w:r w:rsidR="00BE5AC6">
        <w:rPr>
          <w:rFonts w:cstheme="minorHAnsi"/>
          <w:color w:val="000000" w:themeColor="text1"/>
        </w:rPr>
        <w:t>mitigate</w:t>
      </w:r>
      <w:r w:rsidR="531DB269" w:rsidRPr="000B05B1">
        <w:rPr>
          <w:rFonts w:cstheme="minorHAnsi"/>
          <w:color w:val="000000" w:themeColor="text1"/>
        </w:rPr>
        <w:t xml:space="preserve"> the identified security vulnerabilities for Artemis Financial’s software application.</w:t>
      </w:r>
    </w:p>
    <w:p w14:paraId="26B72996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D189F2F" w14:textId="1D4E7C22" w:rsidR="0044657E" w:rsidRDefault="0044657E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[</w:t>
      </w:r>
    </w:p>
    <w:p w14:paraId="78891525" w14:textId="77777777" w:rsidR="00913A68" w:rsidRDefault="00913A68" w:rsidP="00913A68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Prioritized action items with detailed implementation steps:</w:t>
      </w:r>
    </w:p>
    <w:p w14:paraId="133BD3BA" w14:textId="77777777" w:rsidR="00913A68" w:rsidRPr="00913A68" w:rsidRDefault="00913A68" w:rsidP="00913A68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DFD376F" w14:textId="77777777" w:rsidR="00913A68" w:rsidRPr="00913A68" w:rsidRDefault="00913A68" w:rsidP="00913A68">
      <w:pPr>
        <w:numPr>
          <w:ilvl w:val="0"/>
          <w:numId w:val="6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 xml:space="preserve">Critical Priority (24-48 hours): a) Update Spring Framework: </w:t>
      </w:r>
    </w:p>
    <w:p w14:paraId="36447511" w14:textId="77777777" w:rsidR="00913A68" w:rsidRPr="00913A68" w:rsidRDefault="00913A68" w:rsidP="00913A68">
      <w:pPr>
        <w:numPr>
          <w:ilvl w:val="1"/>
          <w:numId w:val="6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Back up current configuration</w:t>
      </w:r>
    </w:p>
    <w:p w14:paraId="7B4BDB8C" w14:textId="77777777" w:rsidR="00913A68" w:rsidRPr="00913A68" w:rsidRDefault="00913A68" w:rsidP="00913A68">
      <w:pPr>
        <w:numPr>
          <w:ilvl w:val="1"/>
          <w:numId w:val="6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Update to version 6.0.x</w:t>
      </w:r>
    </w:p>
    <w:p w14:paraId="283289EA" w14:textId="77777777" w:rsidR="00913A68" w:rsidRPr="00913A68" w:rsidRDefault="00913A68" w:rsidP="00913A68">
      <w:pPr>
        <w:numPr>
          <w:ilvl w:val="1"/>
          <w:numId w:val="6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Test all API endpoints</w:t>
      </w:r>
    </w:p>
    <w:p w14:paraId="35E199D2" w14:textId="77777777" w:rsidR="00913A68" w:rsidRPr="00913A68" w:rsidRDefault="00913A68" w:rsidP="00913A68">
      <w:pPr>
        <w:numPr>
          <w:ilvl w:val="1"/>
          <w:numId w:val="6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Verify security settings</w:t>
      </w:r>
    </w:p>
    <w:p w14:paraId="2AD6CF87" w14:textId="77777777" w:rsidR="00913A68" w:rsidRPr="00913A68" w:rsidRDefault="00913A68" w:rsidP="00913A68">
      <w:pPr>
        <w:numPr>
          <w:ilvl w:val="1"/>
          <w:numId w:val="6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Deploy in staging environment</w:t>
      </w:r>
    </w:p>
    <w:p w14:paraId="0DE43767" w14:textId="77777777" w:rsidR="00913A68" w:rsidRPr="00913A68" w:rsidRDefault="00913A68" w:rsidP="00913A68">
      <w:pPr>
        <w:suppressAutoHyphens/>
        <w:spacing w:after="0" w:line="240" w:lineRule="auto"/>
        <w:ind w:firstLine="720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 xml:space="preserve">b) Patch Tomcat vulnerabilities: </w:t>
      </w:r>
    </w:p>
    <w:p w14:paraId="072E173B" w14:textId="77777777" w:rsidR="00913A68" w:rsidRPr="00913A68" w:rsidRDefault="00913A68" w:rsidP="00913A68">
      <w:pPr>
        <w:numPr>
          <w:ilvl w:val="1"/>
          <w:numId w:val="6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Schedule maintenance window</w:t>
      </w:r>
    </w:p>
    <w:p w14:paraId="0E3DD760" w14:textId="77777777" w:rsidR="00913A68" w:rsidRPr="00913A68" w:rsidRDefault="00913A68" w:rsidP="00913A68">
      <w:pPr>
        <w:numPr>
          <w:ilvl w:val="1"/>
          <w:numId w:val="6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Upgrade to version 10.1.x</w:t>
      </w:r>
    </w:p>
    <w:p w14:paraId="757C4667" w14:textId="77777777" w:rsidR="00913A68" w:rsidRPr="00913A68" w:rsidRDefault="00913A68" w:rsidP="00913A68">
      <w:pPr>
        <w:numPr>
          <w:ilvl w:val="1"/>
          <w:numId w:val="6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Update connector configurations</w:t>
      </w:r>
    </w:p>
    <w:p w14:paraId="3BA5D707" w14:textId="77777777" w:rsidR="00913A68" w:rsidRPr="00913A68" w:rsidRDefault="00913A68" w:rsidP="00913A68">
      <w:pPr>
        <w:numPr>
          <w:ilvl w:val="1"/>
          <w:numId w:val="6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Test SSL/TLS settings</w:t>
      </w:r>
    </w:p>
    <w:p w14:paraId="6436F9E3" w14:textId="77777777" w:rsidR="00913A68" w:rsidRDefault="00913A68" w:rsidP="00913A68">
      <w:pPr>
        <w:numPr>
          <w:ilvl w:val="1"/>
          <w:numId w:val="6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Verify session management</w:t>
      </w:r>
    </w:p>
    <w:p w14:paraId="30830E5A" w14:textId="77777777" w:rsidR="00913A68" w:rsidRPr="00913A68" w:rsidRDefault="00913A68" w:rsidP="00913A68">
      <w:pPr>
        <w:suppressAutoHyphens/>
        <w:spacing w:after="0" w:line="240" w:lineRule="auto"/>
        <w:ind w:left="1440"/>
        <w:contextualSpacing/>
        <w:rPr>
          <w:rFonts w:cstheme="minorHAnsi"/>
          <w:color w:val="000000" w:themeColor="text1"/>
        </w:rPr>
      </w:pPr>
    </w:p>
    <w:p w14:paraId="2C1D6B35" w14:textId="77777777" w:rsidR="00913A68" w:rsidRPr="00913A68" w:rsidRDefault="00913A68" w:rsidP="00913A68">
      <w:pPr>
        <w:numPr>
          <w:ilvl w:val="0"/>
          <w:numId w:val="6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lastRenderedPageBreak/>
        <w:t xml:space="preserve">High Priority (1 week): a) Security Framework Updates: </w:t>
      </w:r>
    </w:p>
    <w:p w14:paraId="7FA69FC0" w14:textId="77777777" w:rsidR="00913A68" w:rsidRPr="00913A68" w:rsidRDefault="00913A68" w:rsidP="00913A68">
      <w:pPr>
        <w:numPr>
          <w:ilvl w:val="1"/>
          <w:numId w:val="6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Implement OWASP recommended configurations</w:t>
      </w:r>
    </w:p>
    <w:p w14:paraId="364B7E3D" w14:textId="77777777" w:rsidR="00913A68" w:rsidRPr="00913A68" w:rsidRDefault="00913A68" w:rsidP="00913A68">
      <w:pPr>
        <w:numPr>
          <w:ilvl w:val="1"/>
          <w:numId w:val="6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Enable CSRF protection</w:t>
      </w:r>
    </w:p>
    <w:p w14:paraId="0936BCCF" w14:textId="77777777" w:rsidR="00913A68" w:rsidRPr="00913A68" w:rsidRDefault="00913A68" w:rsidP="00913A68">
      <w:pPr>
        <w:numPr>
          <w:ilvl w:val="1"/>
          <w:numId w:val="6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Configure security headers</w:t>
      </w:r>
    </w:p>
    <w:p w14:paraId="13F61217" w14:textId="77777777" w:rsidR="00913A68" w:rsidRPr="00913A68" w:rsidRDefault="00913A68" w:rsidP="00913A68">
      <w:pPr>
        <w:numPr>
          <w:ilvl w:val="1"/>
          <w:numId w:val="6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Update authentication mechanisms</w:t>
      </w:r>
    </w:p>
    <w:p w14:paraId="6220BB5E" w14:textId="77777777" w:rsidR="00913A68" w:rsidRPr="00913A68" w:rsidRDefault="00913A68" w:rsidP="00913A68">
      <w:pPr>
        <w:suppressAutoHyphens/>
        <w:spacing w:after="0" w:line="240" w:lineRule="auto"/>
        <w:ind w:firstLine="720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 xml:space="preserve">b) Dependency Management: </w:t>
      </w:r>
    </w:p>
    <w:p w14:paraId="1CC0FC23" w14:textId="77777777" w:rsidR="00913A68" w:rsidRPr="00913A68" w:rsidRDefault="00913A68" w:rsidP="00913A68">
      <w:pPr>
        <w:numPr>
          <w:ilvl w:val="1"/>
          <w:numId w:val="6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Implement automated vulnerability scanning</w:t>
      </w:r>
    </w:p>
    <w:p w14:paraId="32958F46" w14:textId="77777777" w:rsidR="00913A68" w:rsidRPr="00913A68" w:rsidRDefault="00913A68" w:rsidP="00913A68">
      <w:pPr>
        <w:numPr>
          <w:ilvl w:val="1"/>
          <w:numId w:val="6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Configure dependency version management</w:t>
      </w:r>
    </w:p>
    <w:p w14:paraId="2EA651FD" w14:textId="77777777" w:rsidR="00913A68" w:rsidRPr="00913A68" w:rsidRDefault="00913A68" w:rsidP="00913A68">
      <w:pPr>
        <w:numPr>
          <w:ilvl w:val="1"/>
          <w:numId w:val="6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Set up security update automation</w:t>
      </w:r>
    </w:p>
    <w:p w14:paraId="3DA41D6B" w14:textId="77777777" w:rsidR="00913A68" w:rsidRDefault="00913A68" w:rsidP="00913A68">
      <w:pPr>
        <w:numPr>
          <w:ilvl w:val="1"/>
          <w:numId w:val="6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Create emergency update procedures</w:t>
      </w:r>
    </w:p>
    <w:p w14:paraId="245CB058" w14:textId="77777777" w:rsidR="00913A68" w:rsidRPr="00913A68" w:rsidRDefault="00913A68" w:rsidP="00913A68">
      <w:pPr>
        <w:suppressAutoHyphens/>
        <w:spacing w:after="0" w:line="240" w:lineRule="auto"/>
        <w:ind w:left="1440"/>
        <w:contextualSpacing/>
        <w:rPr>
          <w:rFonts w:cstheme="minorHAnsi"/>
          <w:color w:val="000000" w:themeColor="text1"/>
        </w:rPr>
      </w:pPr>
    </w:p>
    <w:p w14:paraId="5C0968C9" w14:textId="77777777" w:rsidR="00913A68" w:rsidRPr="00913A68" w:rsidRDefault="00913A68" w:rsidP="00913A68">
      <w:pPr>
        <w:numPr>
          <w:ilvl w:val="0"/>
          <w:numId w:val="6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 xml:space="preserve">Medium Priority (2 weeks): a) Code Improvements: </w:t>
      </w:r>
    </w:p>
    <w:p w14:paraId="7005DBD5" w14:textId="77777777" w:rsidR="00913A68" w:rsidRPr="00913A68" w:rsidRDefault="00913A68" w:rsidP="00913A68">
      <w:pPr>
        <w:numPr>
          <w:ilvl w:val="1"/>
          <w:numId w:val="6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Implement input validation framework</w:t>
      </w:r>
    </w:p>
    <w:p w14:paraId="2BCF5B0A" w14:textId="77777777" w:rsidR="00913A68" w:rsidRPr="00913A68" w:rsidRDefault="00913A68" w:rsidP="00913A68">
      <w:pPr>
        <w:numPr>
          <w:ilvl w:val="1"/>
          <w:numId w:val="6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Update error handling</w:t>
      </w:r>
    </w:p>
    <w:p w14:paraId="4CE44E65" w14:textId="77777777" w:rsidR="00913A68" w:rsidRPr="00913A68" w:rsidRDefault="00913A68" w:rsidP="00913A68">
      <w:pPr>
        <w:numPr>
          <w:ilvl w:val="1"/>
          <w:numId w:val="6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Enhance logging system</w:t>
      </w:r>
    </w:p>
    <w:p w14:paraId="6DA068A2" w14:textId="77777777" w:rsidR="00913A68" w:rsidRPr="00913A68" w:rsidRDefault="00913A68" w:rsidP="00913A68">
      <w:pPr>
        <w:numPr>
          <w:ilvl w:val="1"/>
          <w:numId w:val="6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Add security monitoring</w:t>
      </w:r>
    </w:p>
    <w:p w14:paraId="3DDAF6ED" w14:textId="77777777" w:rsidR="00913A68" w:rsidRPr="00913A68" w:rsidRDefault="00913A68" w:rsidP="00913A68">
      <w:pPr>
        <w:suppressAutoHyphens/>
        <w:spacing w:after="0" w:line="240" w:lineRule="auto"/>
        <w:ind w:firstLine="720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 xml:space="preserve">b) Documentation and Training: </w:t>
      </w:r>
    </w:p>
    <w:p w14:paraId="143FC77B" w14:textId="77777777" w:rsidR="00913A68" w:rsidRPr="00913A68" w:rsidRDefault="00913A68" w:rsidP="00913A68">
      <w:pPr>
        <w:numPr>
          <w:ilvl w:val="1"/>
          <w:numId w:val="6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Update security procedures</w:t>
      </w:r>
    </w:p>
    <w:p w14:paraId="6DD463F1" w14:textId="77777777" w:rsidR="00913A68" w:rsidRPr="00913A68" w:rsidRDefault="00913A68" w:rsidP="00913A68">
      <w:pPr>
        <w:numPr>
          <w:ilvl w:val="1"/>
          <w:numId w:val="6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Train development team</w:t>
      </w:r>
    </w:p>
    <w:p w14:paraId="080AFF7A" w14:textId="77777777" w:rsidR="00913A68" w:rsidRPr="00913A68" w:rsidRDefault="00913A68" w:rsidP="00913A68">
      <w:pPr>
        <w:numPr>
          <w:ilvl w:val="1"/>
          <w:numId w:val="6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Create incident response plan</w:t>
      </w:r>
    </w:p>
    <w:p w14:paraId="28F7A697" w14:textId="45B3A7EA" w:rsidR="00913A68" w:rsidRPr="00913A68" w:rsidRDefault="00913A68" w:rsidP="00913A68">
      <w:pPr>
        <w:numPr>
          <w:ilvl w:val="1"/>
          <w:numId w:val="60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913A68">
        <w:rPr>
          <w:rFonts w:cstheme="minorHAnsi"/>
          <w:color w:val="000000" w:themeColor="text1"/>
        </w:rPr>
        <w:t>Document new security features</w:t>
      </w:r>
      <w:r w:rsidR="00FC1464">
        <w:rPr>
          <w:rFonts w:cstheme="minorHAnsi"/>
          <w:color w:val="000000" w:themeColor="text1"/>
        </w:rPr>
        <w:t>]</w:t>
      </w:r>
    </w:p>
    <w:p w14:paraId="6A69540B" w14:textId="6DAE6D7F" w:rsidR="322AA2CB" w:rsidRPr="000B05B1" w:rsidRDefault="322AA2CB" w:rsidP="00DC5AB3">
      <w:pPr>
        <w:suppressAutoHyphens/>
        <w:spacing w:after="0" w:line="240" w:lineRule="auto"/>
        <w:contextualSpacing/>
        <w:rPr>
          <w:rFonts w:cstheme="minorHAnsi"/>
        </w:rPr>
      </w:pPr>
    </w:p>
    <w:sectPr w:rsidR="322AA2CB" w:rsidRPr="000B05B1" w:rsidSect="00F20525"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509B730" w14:textId="77777777" w:rsidR="006C0AEF" w:rsidRDefault="006C0AEF" w:rsidP="002F3F84">
      <w:r>
        <w:separator/>
      </w:r>
    </w:p>
  </w:endnote>
  <w:endnote w:type="continuationSeparator" w:id="0">
    <w:p w14:paraId="204516F0" w14:textId="77777777" w:rsidR="006C0AEF" w:rsidRDefault="006C0AEF" w:rsidP="002F3F84">
      <w:r>
        <w:continuationSeparator/>
      </w:r>
    </w:p>
  </w:endnote>
  <w:endnote w:type="continuationNotice" w:id="1">
    <w:p w14:paraId="7AD0A248" w14:textId="77777777" w:rsidR="006C0AEF" w:rsidRDefault="006C0AE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F6768A" w14:textId="77777777" w:rsidR="006C0AEF" w:rsidRDefault="006C0AEF" w:rsidP="002F3F84">
      <w:r>
        <w:separator/>
      </w:r>
    </w:p>
  </w:footnote>
  <w:footnote w:type="continuationSeparator" w:id="0">
    <w:p w14:paraId="70C62D40" w14:textId="77777777" w:rsidR="006C0AEF" w:rsidRDefault="006C0AEF" w:rsidP="002F3F84">
      <w:r>
        <w:continuationSeparator/>
      </w:r>
    </w:p>
  </w:footnote>
  <w:footnote w:type="continuationNotice" w:id="1">
    <w:p w14:paraId="38C37895" w14:textId="77777777" w:rsidR="006C0AEF" w:rsidRDefault="006C0AE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2D05BA"/>
    <w:multiLevelType w:val="multilevel"/>
    <w:tmpl w:val="DD2212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ED48A8"/>
    <w:multiLevelType w:val="multilevel"/>
    <w:tmpl w:val="288850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3B54004"/>
    <w:multiLevelType w:val="multilevel"/>
    <w:tmpl w:val="3B6893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5" w15:restartNumberingAfterBreak="0">
    <w:nsid w:val="16D35AC4"/>
    <w:multiLevelType w:val="multilevel"/>
    <w:tmpl w:val="288850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18AE0C46"/>
    <w:multiLevelType w:val="multilevel"/>
    <w:tmpl w:val="30F220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A597997"/>
    <w:multiLevelType w:val="hybridMultilevel"/>
    <w:tmpl w:val="144269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E857BD6"/>
    <w:multiLevelType w:val="multilevel"/>
    <w:tmpl w:val="3194436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1CB185F"/>
    <w:multiLevelType w:val="multilevel"/>
    <w:tmpl w:val="37CAC2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21D47C9E"/>
    <w:multiLevelType w:val="multilevel"/>
    <w:tmpl w:val="03F8C0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9DF10DB"/>
    <w:multiLevelType w:val="multilevel"/>
    <w:tmpl w:val="A98CD1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B0D3A17"/>
    <w:multiLevelType w:val="multilevel"/>
    <w:tmpl w:val="A63E246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DF55149"/>
    <w:multiLevelType w:val="multilevel"/>
    <w:tmpl w:val="4036A24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2FF04F32"/>
    <w:multiLevelType w:val="multilevel"/>
    <w:tmpl w:val="288850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30172E4B"/>
    <w:multiLevelType w:val="multilevel"/>
    <w:tmpl w:val="288850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130412D"/>
    <w:multiLevelType w:val="multilevel"/>
    <w:tmpl w:val="288850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2EE20AC"/>
    <w:multiLevelType w:val="multilevel"/>
    <w:tmpl w:val="288850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33840DB3"/>
    <w:multiLevelType w:val="multilevel"/>
    <w:tmpl w:val="8E6416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7520718"/>
    <w:multiLevelType w:val="multilevel"/>
    <w:tmpl w:val="9890609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81C598C"/>
    <w:multiLevelType w:val="multilevel"/>
    <w:tmpl w:val="0DE44B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3ABD1A0E"/>
    <w:multiLevelType w:val="hybridMultilevel"/>
    <w:tmpl w:val="64FEC6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D6048B2"/>
    <w:multiLevelType w:val="multilevel"/>
    <w:tmpl w:val="4F583EB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46823D74"/>
    <w:multiLevelType w:val="hybridMultilevel"/>
    <w:tmpl w:val="4BCE74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542137E5"/>
    <w:multiLevelType w:val="hybridMultilevel"/>
    <w:tmpl w:val="0BA40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BF64887"/>
    <w:multiLevelType w:val="multilevel"/>
    <w:tmpl w:val="6E949E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5CD814C8"/>
    <w:multiLevelType w:val="multilevel"/>
    <w:tmpl w:val="D20830F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EEE193C"/>
    <w:multiLevelType w:val="multilevel"/>
    <w:tmpl w:val="72EC4A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2245226"/>
    <w:multiLevelType w:val="multilevel"/>
    <w:tmpl w:val="817286E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631619AF"/>
    <w:multiLevelType w:val="multilevel"/>
    <w:tmpl w:val="120CC2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68C63AA"/>
    <w:multiLevelType w:val="multilevel"/>
    <w:tmpl w:val="8682CA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67462852"/>
    <w:multiLevelType w:val="multilevel"/>
    <w:tmpl w:val="1DE0611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680C6CDF"/>
    <w:multiLevelType w:val="multilevel"/>
    <w:tmpl w:val="288850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697C0580"/>
    <w:multiLevelType w:val="multilevel"/>
    <w:tmpl w:val="3A424D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6F316C34"/>
    <w:multiLevelType w:val="multilevel"/>
    <w:tmpl w:val="288850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7392046"/>
    <w:multiLevelType w:val="multilevel"/>
    <w:tmpl w:val="C644B5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9A928B3"/>
    <w:multiLevelType w:val="multilevel"/>
    <w:tmpl w:val="4BD8FCF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9" w15:restartNumberingAfterBreak="0">
    <w:nsid w:val="7B8A2BBF"/>
    <w:multiLevelType w:val="multilevel"/>
    <w:tmpl w:val="288850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7455474">
    <w:abstractNumId w:val="54"/>
  </w:num>
  <w:num w:numId="2" w16cid:durableId="1080641033">
    <w:abstractNumId w:val="10"/>
  </w:num>
  <w:num w:numId="3" w16cid:durableId="48696316">
    <w:abstractNumId w:val="8"/>
  </w:num>
  <w:num w:numId="4" w16cid:durableId="400517338">
    <w:abstractNumId w:val="56"/>
  </w:num>
  <w:num w:numId="5" w16cid:durableId="1327516238">
    <w:abstractNumId w:val="52"/>
  </w:num>
  <w:num w:numId="6" w16cid:durableId="1023173312">
    <w:abstractNumId w:val="2"/>
  </w:num>
  <w:num w:numId="7" w16cid:durableId="667905391">
    <w:abstractNumId w:val="9"/>
  </w:num>
  <w:num w:numId="8" w16cid:durableId="2056158376">
    <w:abstractNumId w:val="37"/>
  </w:num>
  <w:num w:numId="9" w16cid:durableId="2034652499">
    <w:abstractNumId w:val="29"/>
  </w:num>
  <w:num w:numId="10" w16cid:durableId="667711553">
    <w:abstractNumId w:val="27"/>
  </w:num>
  <w:num w:numId="11" w16cid:durableId="1200625610">
    <w:abstractNumId w:val="12"/>
  </w:num>
  <w:num w:numId="12" w16cid:durableId="702367391">
    <w:abstractNumId w:val="43"/>
  </w:num>
  <w:num w:numId="13" w16cid:durableId="1732731064">
    <w:abstractNumId w:val="38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4"/>
  </w:num>
  <w:num w:numId="15" w16cid:durableId="1081024668">
    <w:abstractNumId w:val="5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1"/>
  </w:num>
  <w:num w:numId="17" w16cid:durableId="121652772">
    <w:abstractNumId w:val="46"/>
  </w:num>
  <w:num w:numId="18" w16cid:durableId="54864448">
    <w:abstractNumId w:val="17"/>
  </w:num>
  <w:num w:numId="19" w16cid:durableId="189877605">
    <w:abstractNumId w:val="7"/>
  </w:num>
  <w:num w:numId="20" w16cid:durableId="1198857267">
    <w:abstractNumId w:val="53"/>
  </w:num>
  <w:num w:numId="21" w16cid:durableId="1595164647">
    <w:abstractNumId w:val="58"/>
  </w:num>
  <w:num w:numId="22" w16cid:durableId="502403426">
    <w:abstractNumId w:val="11"/>
  </w:num>
  <w:num w:numId="23" w16cid:durableId="1402559692">
    <w:abstractNumId w:val="3"/>
  </w:num>
  <w:num w:numId="24" w16cid:durableId="210264192">
    <w:abstractNumId w:val="39"/>
  </w:num>
  <w:num w:numId="25" w16cid:durableId="318656350">
    <w:abstractNumId w:val="6"/>
  </w:num>
  <w:num w:numId="26" w16cid:durableId="812020849">
    <w:abstractNumId w:val="22"/>
  </w:num>
  <w:num w:numId="27" w16cid:durableId="1110972764">
    <w:abstractNumId w:val="36"/>
  </w:num>
  <w:num w:numId="28" w16cid:durableId="473569486">
    <w:abstractNumId w:val="34"/>
  </w:num>
  <w:num w:numId="29" w16cid:durableId="2060977969">
    <w:abstractNumId w:val="47"/>
  </w:num>
  <w:num w:numId="30" w16cid:durableId="1961295927">
    <w:abstractNumId w:val="45"/>
  </w:num>
  <w:num w:numId="31" w16cid:durableId="1421178008">
    <w:abstractNumId w:val="42"/>
  </w:num>
  <w:num w:numId="32" w16cid:durableId="1654918228">
    <w:abstractNumId w:val="24"/>
  </w:num>
  <w:num w:numId="33" w16cid:durableId="371224936">
    <w:abstractNumId w:val="31"/>
  </w:num>
  <w:num w:numId="34" w16cid:durableId="1345979648">
    <w:abstractNumId w:val="44"/>
  </w:num>
  <w:num w:numId="35" w16cid:durableId="1075127359">
    <w:abstractNumId w:val="13"/>
  </w:num>
  <w:num w:numId="36" w16cid:durableId="304088827">
    <w:abstractNumId w:val="33"/>
  </w:num>
  <w:num w:numId="37" w16cid:durableId="117645300">
    <w:abstractNumId w:val="57"/>
  </w:num>
  <w:num w:numId="38" w16cid:durableId="1895584540">
    <w:abstractNumId w:val="19"/>
  </w:num>
  <w:num w:numId="39" w16cid:durableId="1921593261">
    <w:abstractNumId w:val="16"/>
  </w:num>
  <w:num w:numId="40" w16cid:durableId="1069577878">
    <w:abstractNumId w:val="35"/>
  </w:num>
  <w:num w:numId="41" w16cid:durableId="2058780035">
    <w:abstractNumId w:val="32"/>
  </w:num>
  <w:num w:numId="42" w16cid:durableId="1848204289">
    <w:abstractNumId w:val="55"/>
  </w:num>
  <w:num w:numId="43" w16cid:durableId="873887088">
    <w:abstractNumId w:val="41"/>
  </w:num>
  <w:num w:numId="44" w16cid:durableId="1624578752">
    <w:abstractNumId w:val="23"/>
  </w:num>
  <w:num w:numId="45" w16cid:durableId="301083994">
    <w:abstractNumId w:val="48"/>
  </w:num>
  <w:num w:numId="46" w16cid:durableId="2007390816">
    <w:abstractNumId w:val="21"/>
  </w:num>
  <w:num w:numId="47" w16cid:durableId="2101179102">
    <w:abstractNumId w:val="50"/>
  </w:num>
  <w:num w:numId="48" w16cid:durableId="302006132">
    <w:abstractNumId w:val="4"/>
  </w:num>
  <w:num w:numId="49" w16cid:durableId="1895701099">
    <w:abstractNumId w:val="30"/>
  </w:num>
  <w:num w:numId="50" w16cid:durableId="1592927044">
    <w:abstractNumId w:val="15"/>
  </w:num>
  <w:num w:numId="51" w16cid:durableId="778260341">
    <w:abstractNumId w:val="59"/>
  </w:num>
  <w:num w:numId="52" w16cid:durableId="937255561">
    <w:abstractNumId w:val="51"/>
  </w:num>
  <w:num w:numId="53" w16cid:durableId="424301110">
    <w:abstractNumId w:val="18"/>
  </w:num>
  <w:num w:numId="54" w16cid:durableId="780151170">
    <w:abstractNumId w:val="20"/>
  </w:num>
  <w:num w:numId="55" w16cid:durableId="1978492802">
    <w:abstractNumId w:val="26"/>
  </w:num>
  <w:num w:numId="56" w16cid:durableId="231162739">
    <w:abstractNumId w:val="49"/>
  </w:num>
  <w:num w:numId="57" w16cid:durableId="2105228516">
    <w:abstractNumId w:val="28"/>
  </w:num>
  <w:num w:numId="58" w16cid:durableId="1028213265">
    <w:abstractNumId w:val="25"/>
  </w:num>
  <w:num w:numId="59" w16cid:durableId="1323122113">
    <w:abstractNumId w:val="0"/>
  </w:num>
  <w:num w:numId="60" w16cid:durableId="1290163048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10B8A"/>
    <w:rsid w:val="00020066"/>
    <w:rsid w:val="000217B3"/>
    <w:rsid w:val="00025C05"/>
    <w:rsid w:val="00032A6D"/>
    <w:rsid w:val="0003798F"/>
    <w:rsid w:val="00052476"/>
    <w:rsid w:val="000B05B1"/>
    <w:rsid w:val="000D2A1B"/>
    <w:rsid w:val="000D4B1E"/>
    <w:rsid w:val="00113667"/>
    <w:rsid w:val="001240EF"/>
    <w:rsid w:val="00125FEF"/>
    <w:rsid w:val="0013182C"/>
    <w:rsid w:val="0016475A"/>
    <w:rsid w:val="001650C9"/>
    <w:rsid w:val="00173CC0"/>
    <w:rsid w:val="00187548"/>
    <w:rsid w:val="001A381D"/>
    <w:rsid w:val="001C55A7"/>
    <w:rsid w:val="001E2BC4"/>
    <w:rsid w:val="001E5399"/>
    <w:rsid w:val="001E664A"/>
    <w:rsid w:val="001F347C"/>
    <w:rsid w:val="002079DF"/>
    <w:rsid w:val="00223220"/>
    <w:rsid w:val="00225BE2"/>
    <w:rsid w:val="00226919"/>
    <w:rsid w:val="00234FC3"/>
    <w:rsid w:val="00250101"/>
    <w:rsid w:val="00262D50"/>
    <w:rsid w:val="00266758"/>
    <w:rsid w:val="002712C7"/>
    <w:rsid w:val="00271E26"/>
    <w:rsid w:val="002778D5"/>
    <w:rsid w:val="00281DF1"/>
    <w:rsid w:val="00283077"/>
    <w:rsid w:val="00283B7F"/>
    <w:rsid w:val="002B1BE5"/>
    <w:rsid w:val="002B4C2F"/>
    <w:rsid w:val="002D41B0"/>
    <w:rsid w:val="002D79BF"/>
    <w:rsid w:val="002DA730"/>
    <w:rsid w:val="002F3F84"/>
    <w:rsid w:val="002F66FC"/>
    <w:rsid w:val="00321D27"/>
    <w:rsid w:val="003221D7"/>
    <w:rsid w:val="0032740C"/>
    <w:rsid w:val="00352FD0"/>
    <w:rsid w:val="003726AD"/>
    <w:rsid w:val="0037344C"/>
    <w:rsid w:val="00393181"/>
    <w:rsid w:val="003A0BF9"/>
    <w:rsid w:val="003A2F8A"/>
    <w:rsid w:val="003C2AE6"/>
    <w:rsid w:val="003D5918"/>
    <w:rsid w:val="003E399D"/>
    <w:rsid w:val="003E5350"/>
    <w:rsid w:val="003F32E7"/>
    <w:rsid w:val="003F4787"/>
    <w:rsid w:val="003F695D"/>
    <w:rsid w:val="004079F2"/>
    <w:rsid w:val="004333E0"/>
    <w:rsid w:val="00436C4B"/>
    <w:rsid w:val="0044657E"/>
    <w:rsid w:val="004609FD"/>
    <w:rsid w:val="00460DE5"/>
    <w:rsid w:val="0046151B"/>
    <w:rsid w:val="00462F70"/>
    <w:rsid w:val="004802CA"/>
    <w:rsid w:val="00485402"/>
    <w:rsid w:val="004968A6"/>
    <w:rsid w:val="004B3B08"/>
    <w:rsid w:val="004C3F71"/>
    <w:rsid w:val="004D2055"/>
    <w:rsid w:val="004D4292"/>
    <w:rsid w:val="004D476B"/>
    <w:rsid w:val="004E0139"/>
    <w:rsid w:val="00512D0F"/>
    <w:rsid w:val="00522199"/>
    <w:rsid w:val="00523478"/>
    <w:rsid w:val="00531FBF"/>
    <w:rsid w:val="00532A24"/>
    <w:rsid w:val="00544AC4"/>
    <w:rsid w:val="005479D5"/>
    <w:rsid w:val="00552FE2"/>
    <w:rsid w:val="0058064D"/>
    <w:rsid w:val="0058528C"/>
    <w:rsid w:val="005A0DB2"/>
    <w:rsid w:val="005A6070"/>
    <w:rsid w:val="005A7C7F"/>
    <w:rsid w:val="005C593C"/>
    <w:rsid w:val="005F574E"/>
    <w:rsid w:val="00633225"/>
    <w:rsid w:val="006955A1"/>
    <w:rsid w:val="006B66FE"/>
    <w:rsid w:val="006B75EE"/>
    <w:rsid w:val="006C0AEF"/>
    <w:rsid w:val="006C197D"/>
    <w:rsid w:val="006C3269"/>
    <w:rsid w:val="006F2F77"/>
    <w:rsid w:val="00700D10"/>
    <w:rsid w:val="00701A84"/>
    <w:rsid w:val="007033DB"/>
    <w:rsid w:val="00705D42"/>
    <w:rsid w:val="007205AF"/>
    <w:rsid w:val="007415E6"/>
    <w:rsid w:val="00760100"/>
    <w:rsid w:val="007617B2"/>
    <w:rsid w:val="00761B04"/>
    <w:rsid w:val="00776757"/>
    <w:rsid w:val="0078046E"/>
    <w:rsid w:val="007C4CA8"/>
    <w:rsid w:val="007E5EA6"/>
    <w:rsid w:val="00801F57"/>
    <w:rsid w:val="00807987"/>
    <w:rsid w:val="00811600"/>
    <w:rsid w:val="00812410"/>
    <w:rsid w:val="008162CD"/>
    <w:rsid w:val="00841BCB"/>
    <w:rsid w:val="00844851"/>
    <w:rsid w:val="00847593"/>
    <w:rsid w:val="00861EC1"/>
    <w:rsid w:val="008E7E10"/>
    <w:rsid w:val="008F26B4"/>
    <w:rsid w:val="008F3828"/>
    <w:rsid w:val="0090104E"/>
    <w:rsid w:val="00913A68"/>
    <w:rsid w:val="00917872"/>
    <w:rsid w:val="00921C2E"/>
    <w:rsid w:val="009279EB"/>
    <w:rsid w:val="00940B1A"/>
    <w:rsid w:val="00944D65"/>
    <w:rsid w:val="00966538"/>
    <w:rsid w:val="009714E8"/>
    <w:rsid w:val="00974AE3"/>
    <w:rsid w:val="009774F3"/>
    <w:rsid w:val="00985428"/>
    <w:rsid w:val="009B0AA5"/>
    <w:rsid w:val="009B1496"/>
    <w:rsid w:val="009C11B9"/>
    <w:rsid w:val="009C6202"/>
    <w:rsid w:val="00A12BCB"/>
    <w:rsid w:val="00A36CDD"/>
    <w:rsid w:val="00A45B2C"/>
    <w:rsid w:val="00A472D7"/>
    <w:rsid w:val="00A57A92"/>
    <w:rsid w:val="00A71C4B"/>
    <w:rsid w:val="00A728D4"/>
    <w:rsid w:val="00A9068B"/>
    <w:rsid w:val="00AE28C6"/>
    <w:rsid w:val="00AE5B33"/>
    <w:rsid w:val="00AF1198"/>
    <w:rsid w:val="00AF4C03"/>
    <w:rsid w:val="00B03C25"/>
    <w:rsid w:val="00B1117F"/>
    <w:rsid w:val="00B1598A"/>
    <w:rsid w:val="00B1648E"/>
    <w:rsid w:val="00B17C03"/>
    <w:rsid w:val="00B20F52"/>
    <w:rsid w:val="00B30A42"/>
    <w:rsid w:val="00B31D4B"/>
    <w:rsid w:val="00B35185"/>
    <w:rsid w:val="00B46BAB"/>
    <w:rsid w:val="00B50C83"/>
    <w:rsid w:val="00B66A6E"/>
    <w:rsid w:val="00B70EF1"/>
    <w:rsid w:val="00BB1033"/>
    <w:rsid w:val="00BD4019"/>
    <w:rsid w:val="00BE22B6"/>
    <w:rsid w:val="00BE5AC6"/>
    <w:rsid w:val="00BF2E4C"/>
    <w:rsid w:val="00BF4E7E"/>
    <w:rsid w:val="00C06A29"/>
    <w:rsid w:val="00C40227"/>
    <w:rsid w:val="00C41B36"/>
    <w:rsid w:val="00C56FC2"/>
    <w:rsid w:val="00C8056A"/>
    <w:rsid w:val="00C94751"/>
    <w:rsid w:val="00CB16D1"/>
    <w:rsid w:val="00CB2008"/>
    <w:rsid w:val="00CD3D98"/>
    <w:rsid w:val="00CD774B"/>
    <w:rsid w:val="00CE44E9"/>
    <w:rsid w:val="00CF0E92"/>
    <w:rsid w:val="00D000D3"/>
    <w:rsid w:val="00D1075E"/>
    <w:rsid w:val="00D11EFC"/>
    <w:rsid w:val="00D247D6"/>
    <w:rsid w:val="00D27FB4"/>
    <w:rsid w:val="00D41CD5"/>
    <w:rsid w:val="00D8455A"/>
    <w:rsid w:val="00DA28C0"/>
    <w:rsid w:val="00DB63D9"/>
    <w:rsid w:val="00DC2970"/>
    <w:rsid w:val="00DC56E1"/>
    <w:rsid w:val="00DC5AB3"/>
    <w:rsid w:val="00DD3256"/>
    <w:rsid w:val="00DE39BA"/>
    <w:rsid w:val="00E02BD0"/>
    <w:rsid w:val="00E2188F"/>
    <w:rsid w:val="00E2280C"/>
    <w:rsid w:val="00E51AA6"/>
    <w:rsid w:val="00E66FC0"/>
    <w:rsid w:val="00E81328"/>
    <w:rsid w:val="00E83958"/>
    <w:rsid w:val="00EE3EAE"/>
    <w:rsid w:val="00F053DB"/>
    <w:rsid w:val="00F143F0"/>
    <w:rsid w:val="00F20525"/>
    <w:rsid w:val="00F22275"/>
    <w:rsid w:val="00F41864"/>
    <w:rsid w:val="00F55E54"/>
    <w:rsid w:val="00F66C9E"/>
    <w:rsid w:val="00F67F76"/>
    <w:rsid w:val="00F908A6"/>
    <w:rsid w:val="00FA29B4"/>
    <w:rsid w:val="00FA58FA"/>
    <w:rsid w:val="00FB619A"/>
    <w:rsid w:val="00FC1464"/>
    <w:rsid w:val="00FD26AD"/>
    <w:rsid w:val="00FD596B"/>
    <w:rsid w:val="00FD5A31"/>
    <w:rsid w:val="00FE1ED3"/>
    <w:rsid w:val="00FE651C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73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6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2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9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5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6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Props1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6</Pages>
  <Words>1109</Words>
  <Characters>632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7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trevor hegge</cp:lastModifiedBy>
  <cp:revision>3</cp:revision>
  <dcterms:created xsi:type="dcterms:W3CDTF">2025-01-26T04:46:00Z</dcterms:created>
  <dcterms:modified xsi:type="dcterms:W3CDTF">2025-01-26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